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E85D0" w14:textId="77777777" w:rsidR="00EB55BD" w:rsidRDefault="00EB55BD" w:rsidP="007F41CC">
      <w:pPr>
        <w:widowControl w:val="0"/>
        <w:ind w:right="29"/>
        <w:rPr>
          <w:rFonts w:ascii="Arial" w:hAnsi="Arial" w:cs="Arial"/>
          <w:b/>
          <w:noProof/>
          <w:color w:val="auto"/>
          <w:sz w:val="22"/>
          <w:szCs w:val="22"/>
        </w:rPr>
      </w:pPr>
      <w:bookmarkStart w:id="0" w:name="_Hlk513552832"/>
    </w:p>
    <w:p w14:paraId="5C3936BE" w14:textId="77777777" w:rsidR="00EB55BD" w:rsidRDefault="00EB55BD" w:rsidP="007F41CC">
      <w:pPr>
        <w:widowControl w:val="0"/>
        <w:ind w:right="29"/>
        <w:rPr>
          <w:rFonts w:ascii="Arial" w:hAnsi="Arial" w:cs="Arial"/>
          <w:b/>
          <w:noProof/>
          <w:color w:val="auto"/>
          <w:sz w:val="22"/>
          <w:szCs w:val="22"/>
        </w:rPr>
      </w:pPr>
    </w:p>
    <w:p w14:paraId="0B3A3F0E" w14:textId="0C7EF2DF" w:rsidR="00EB55BD" w:rsidRDefault="00EB55BD" w:rsidP="007F41CC">
      <w:pPr>
        <w:widowControl w:val="0"/>
        <w:ind w:right="29"/>
        <w:rPr>
          <w:rFonts w:ascii="Arial" w:hAnsi="Arial" w:cs="Arial"/>
          <w:b/>
          <w:noProof/>
          <w:color w:val="auto"/>
          <w:sz w:val="22"/>
          <w:szCs w:val="22"/>
        </w:rPr>
      </w:pPr>
    </w:p>
    <w:p w14:paraId="50F01219" w14:textId="02AB5019" w:rsidR="00EB55BD" w:rsidRDefault="00A335C9" w:rsidP="007F41CC">
      <w:pPr>
        <w:widowControl w:val="0"/>
        <w:ind w:right="29"/>
        <w:rPr>
          <w:rFonts w:ascii="Arial" w:hAnsi="Arial" w:cs="Arial"/>
          <w:b/>
          <w:noProof/>
          <w:color w:val="auto"/>
          <w:sz w:val="22"/>
          <w:szCs w:val="22"/>
        </w:rPr>
      </w:pPr>
      <w:r w:rsidRPr="002E1B7E">
        <w:rPr>
          <w:rFonts w:ascii="Arial" w:hAnsi="Arial" w:cs="Arial"/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60F138EC" wp14:editId="0D73031E">
                <wp:simplePos x="0" y="0"/>
                <wp:positionH relativeFrom="margin">
                  <wp:posOffset>4762500</wp:posOffset>
                </wp:positionH>
                <wp:positionV relativeFrom="page">
                  <wp:posOffset>1257300</wp:posOffset>
                </wp:positionV>
                <wp:extent cx="2130425" cy="419100"/>
                <wp:effectExtent l="0" t="0" r="22225" b="19050"/>
                <wp:wrapTight wrapText="bothSides">
                  <wp:wrapPolygon edited="0">
                    <wp:start x="0" y="0"/>
                    <wp:lineTo x="0" y="21600"/>
                    <wp:lineTo x="21632" y="21600"/>
                    <wp:lineTo x="21632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0425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BCFDBC" w14:textId="4D02028C" w:rsidR="002E1B7E" w:rsidRPr="002E1B7E" w:rsidRDefault="002E1B7E" w:rsidP="002E1B7E">
                            <w:pPr>
                              <w:widowControl w:val="0"/>
                              <w:jc w:val="center"/>
                              <w:outlineLvl w:val="0"/>
                              <w:rPr>
                                <w:rFonts w:ascii="Arial" w:hAnsi="Arial" w:cs="Arial"/>
                                <w:bCs/>
                                <w:color w:val="auto"/>
                                <w:sz w:val="22"/>
                                <w:szCs w:val="22"/>
                              </w:rPr>
                            </w:pPr>
                            <w:r w:rsidRPr="00AE598C"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  <w:sz w:val="22"/>
                                <w:szCs w:val="22"/>
                              </w:rPr>
                              <w:t>Application Deadline</w:t>
                            </w:r>
                            <w:r w:rsidRPr="00AE598C">
                              <w:rPr>
                                <w:rFonts w:ascii="Arial" w:hAnsi="Arial" w:cs="Arial"/>
                                <w:bCs/>
                                <w:color w:val="auto"/>
                                <w:sz w:val="22"/>
                                <w:szCs w:val="22"/>
                              </w:rPr>
                              <w:t xml:space="preserve">: October </w:t>
                            </w:r>
                            <w:r w:rsidR="00A335C9">
                              <w:rPr>
                                <w:rFonts w:ascii="Arial" w:hAnsi="Arial" w:cs="Arial"/>
                                <w:bCs/>
                                <w:color w:val="auto"/>
                                <w:sz w:val="22"/>
                                <w:szCs w:val="22"/>
                              </w:rPr>
                              <w:t>14</w:t>
                            </w:r>
                            <w:r w:rsidRPr="00AE598C">
                              <w:rPr>
                                <w:rFonts w:ascii="Arial" w:hAnsi="Arial" w:cs="Arial"/>
                                <w:bCs/>
                                <w:color w:val="auto"/>
                                <w:sz w:val="22"/>
                                <w:szCs w:val="22"/>
                              </w:rPr>
                              <w:t>, 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F138E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75pt;margin-top:99pt;width:167.75pt;height:33pt;z-index:-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">
                <v:textbox>
                  <w:txbxContent>
                    <w:p w14:paraId="69BCFDBC" w14:textId="4D02028C" w:rsidR="002E1B7E" w:rsidRPr="002E1B7E" w:rsidRDefault="002E1B7E" w:rsidP="002E1B7E">
                      <w:pPr>
                        <w:widowControl w:val="0"/>
                        <w:jc w:val="center"/>
                        <w:outlineLvl w:val="0"/>
                        <w:rPr>
                          <w:rFonts w:ascii="Arial" w:hAnsi="Arial" w:cs="Arial"/>
                          <w:bCs/>
                          <w:color w:val="auto"/>
                          <w:sz w:val="22"/>
                          <w:szCs w:val="22"/>
                        </w:rPr>
                      </w:pPr>
                      <w:r w:rsidRPr="00AE598C">
                        <w:rPr>
                          <w:rFonts w:ascii="Arial" w:hAnsi="Arial" w:cs="Arial"/>
                          <w:b/>
                          <w:bCs/>
                          <w:color w:val="auto"/>
                          <w:sz w:val="22"/>
                          <w:szCs w:val="22"/>
                        </w:rPr>
                        <w:t>Application Deadline</w:t>
                      </w:r>
                      <w:r w:rsidRPr="00AE598C">
                        <w:rPr>
                          <w:rFonts w:ascii="Arial" w:hAnsi="Arial" w:cs="Arial"/>
                          <w:bCs/>
                          <w:color w:val="auto"/>
                          <w:sz w:val="22"/>
                          <w:szCs w:val="22"/>
                        </w:rPr>
                        <w:t xml:space="preserve">: October </w:t>
                      </w:r>
                      <w:r w:rsidR="00A335C9">
                        <w:rPr>
                          <w:rFonts w:ascii="Arial" w:hAnsi="Arial" w:cs="Arial"/>
                          <w:bCs/>
                          <w:color w:val="auto"/>
                          <w:sz w:val="22"/>
                          <w:szCs w:val="22"/>
                        </w:rPr>
                        <w:t>14</w:t>
                      </w:r>
                      <w:r w:rsidRPr="00AE598C">
                        <w:rPr>
                          <w:rFonts w:ascii="Arial" w:hAnsi="Arial" w:cs="Arial"/>
                          <w:bCs/>
                          <w:color w:val="auto"/>
                          <w:sz w:val="22"/>
                          <w:szCs w:val="22"/>
                        </w:rPr>
                        <w:t>, 2019</w:t>
                      </w:r>
                    </w:p>
                  </w:txbxContent>
                </v:textbox>
                <w10:wrap type="tight" anchorx="margin" anchory="page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835"/>
      </w:tblGrid>
      <w:tr w:rsidR="00A335C9" w:rsidRPr="00A335C9" w14:paraId="4FF91D1E" w14:textId="77777777" w:rsidTr="00A335C9">
        <w:trPr>
          <w:trHeight w:val="692"/>
        </w:trPr>
        <w:tc>
          <w:tcPr>
            <w:tcW w:w="6835" w:type="dxa"/>
            <w:shd w:val="clear" w:color="auto" w:fill="BFBFBF" w:themeFill="background1" w:themeFillShade="BF"/>
            <w:vAlign w:val="center"/>
          </w:tcPr>
          <w:p w14:paraId="29197062" w14:textId="77777777" w:rsidR="00A335C9" w:rsidRPr="00A335C9" w:rsidRDefault="00A335C9" w:rsidP="00A335C9">
            <w:pPr>
              <w:jc w:val="center"/>
              <w:rPr>
                <w:rFonts w:ascii="Arial" w:hAnsi="Arial" w:cs="Arial"/>
                <w:b/>
                <w:caps/>
                <w:color w:val="941651"/>
                <w:u w:val="single"/>
              </w:rPr>
            </w:pPr>
            <w:r w:rsidRPr="00A335C9">
              <w:rPr>
                <w:rFonts w:ascii="Arial" w:hAnsi="Arial" w:cs="Arial"/>
                <w:b/>
                <w:caps/>
                <w:color w:val="941651"/>
                <w:u w:val="single"/>
              </w:rPr>
              <w:t>Updated 8/29/2019: REVISED EXHIBIT HOURS</w:t>
            </w:r>
          </w:p>
        </w:tc>
      </w:tr>
    </w:tbl>
    <w:p w14:paraId="56D8E858" w14:textId="77777777" w:rsidR="00F630D7" w:rsidRDefault="00F630D7" w:rsidP="00F630D7">
      <w:pPr>
        <w:rPr>
          <w:rFonts w:ascii="Arial" w:hAnsi="Arial" w:cs="Arial"/>
          <w:b/>
          <w:color w:val="941651"/>
          <w:kern w:val="0"/>
          <w:u w:val="single"/>
        </w:rPr>
      </w:pPr>
    </w:p>
    <w:p w14:paraId="3F558821" w14:textId="0ADAB054" w:rsidR="00EC1D93" w:rsidRPr="00EC7A36" w:rsidRDefault="007D7B19" w:rsidP="007F41CC">
      <w:pPr>
        <w:widowControl w:val="0"/>
        <w:ind w:right="29"/>
        <w:rPr>
          <w:rFonts w:ascii="Arial" w:hAnsi="Arial" w:cs="Arial"/>
          <w:b/>
          <w:noProof/>
          <w:color w:val="auto"/>
          <w:sz w:val="22"/>
          <w:szCs w:val="22"/>
        </w:rPr>
      </w:pPr>
      <w:r w:rsidRPr="00EC7A36">
        <w:rPr>
          <w:rFonts w:ascii="Arial" w:hAnsi="Arial" w:cs="Arial"/>
          <w:b/>
          <w:noProof/>
          <w:color w:val="auto"/>
          <w:sz w:val="22"/>
          <w:szCs w:val="22"/>
        </w:rPr>
        <w:t>201</w:t>
      </w:r>
      <w:r w:rsidR="0092189B" w:rsidRPr="00EC7A36">
        <w:rPr>
          <w:rFonts w:ascii="Arial" w:hAnsi="Arial" w:cs="Arial"/>
          <w:b/>
          <w:noProof/>
          <w:color w:val="auto"/>
          <w:sz w:val="22"/>
          <w:szCs w:val="22"/>
        </w:rPr>
        <w:t>9</w:t>
      </w:r>
      <w:r w:rsidR="00FE2570" w:rsidRPr="00EC7A36">
        <w:rPr>
          <w:rFonts w:ascii="Arial" w:hAnsi="Arial" w:cs="Arial"/>
          <w:b/>
          <w:noProof/>
          <w:color w:val="auto"/>
          <w:sz w:val="22"/>
          <w:szCs w:val="22"/>
        </w:rPr>
        <w:t xml:space="preserve"> WECA Conference </w:t>
      </w:r>
      <w:r w:rsidR="00B96D27" w:rsidRPr="00EC7A36">
        <w:rPr>
          <w:rFonts w:ascii="Arial" w:hAnsi="Arial" w:cs="Arial"/>
          <w:b/>
          <w:noProof/>
          <w:color w:val="auto"/>
          <w:sz w:val="22"/>
          <w:szCs w:val="22"/>
        </w:rPr>
        <w:t>Exhibit</w:t>
      </w:r>
      <w:r w:rsidR="00FE2570" w:rsidRPr="00EC7A36">
        <w:rPr>
          <w:rFonts w:ascii="Arial" w:hAnsi="Arial" w:cs="Arial"/>
          <w:b/>
          <w:noProof/>
          <w:color w:val="auto"/>
          <w:sz w:val="22"/>
          <w:szCs w:val="22"/>
        </w:rPr>
        <w:t xml:space="preserve"> Application</w:t>
      </w:r>
    </w:p>
    <w:p w14:paraId="3387C880" w14:textId="6379EB70" w:rsidR="00AB294B" w:rsidRPr="00EC7A36" w:rsidRDefault="0092189B" w:rsidP="007F41CC">
      <w:pPr>
        <w:widowControl w:val="0"/>
        <w:ind w:right="29"/>
        <w:rPr>
          <w:rFonts w:ascii="Arial" w:hAnsi="Arial" w:cs="Arial"/>
          <w:b/>
          <w:bCs/>
          <w:color w:val="auto"/>
          <w:sz w:val="22"/>
          <w:szCs w:val="22"/>
        </w:rPr>
      </w:pPr>
      <w:r w:rsidRPr="00EC7A36">
        <w:rPr>
          <w:rFonts w:ascii="Arial" w:hAnsi="Arial" w:cs="Arial"/>
          <w:b/>
          <w:bCs/>
          <w:color w:val="auto"/>
          <w:sz w:val="22"/>
          <w:szCs w:val="22"/>
        </w:rPr>
        <w:t>November 14, 15, and 16</w:t>
      </w:r>
      <w:r w:rsidR="00FC7F2D" w:rsidRPr="00EC7A36">
        <w:rPr>
          <w:rFonts w:ascii="Arial" w:hAnsi="Arial" w:cs="Arial"/>
          <w:b/>
          <w:bCs/>
          <w:color w:val="auto"/>
          <w:sz w:val="22"/>
          <w:szCs w:val="22"/>
        </w:rPr>
        <w:t>, 201</w:t>
      </w:r>
      <w:r w:rsidRPr="00EC7A36">
        <w:rPr>
          <w:rFonts w:ascii="Arial" w:hAnsi="Arial" w:cs="Arial"/>
          <w:b/>
          <w:bCs/>
          <w:color w:val="auto"/>
          <w:sz w:val="22"/>
          <w:szCs w:val="22"/>
        </w:rPr>
        <w:t>9</w:t>
      </w:r>
    </w:p>
    <w:p w14:paraId="0B720B58" w14:textId="6A0F55D9" w:rsidR="00FC7F2D" w:rsidRPr="00EC7A36" w:rsidRDefault="0092189B" w:rsidP="007F41CC">
      <w:pPr>
        <w:pStyle w:val="l-margin-none"/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bookmarkStart w:id="1" w:name="_Hlk514321468"/>
      <w:r w:rsidRPr="00EC7A36">
        <w:rPr>
          <w:rFonts w:ascii="Arial" w:hAnsi="Arial" w:cs="Arial"/>
          <w:bCs/>
          <w:sz w:val="22"/>
          <w:szCs w:val="22"/>
        </w:rPr>
        <w:t xml:space="preserve">The Ingleside Hotel </w:t>
      </w:r>
      <w:r w:rsidRPr="00EC7A36">
        <w:rPr>
          <w:rFonts w:ascii="Arial" w:hAnsi="Arial" w:cs="Arial"/>
          <w:color w:val="222222"/>
          <w:sz w:val="22"/>
          <w:szCs w:val="22"/>
          <w:shd w:val="clear" w:color="auto" w:fill="FFFFFF"/>
        </w:rPr>
        <w:t>2810 Golf Rd, Pewaukee, WI 53072</w:t>
      </w:r>
    </w:p>
    <w:p w14:paraId="695D4643" w14:textId="586B964D" w:rsidR="00EB55BD" w:rsidRPr="00EC7A36" w:rsidRDefault="00A335C9" w:rsidP="007F41CC">
      <w:pPr>
        <w:pStyle w:val="l-margin-none"/>
        <w:shd w:val="clear" w:color="auto" w:fill="FFFFFF"/>
        <w:spacing w:before="0" w:beforeAutospacing="0" w:after="0" w:afterAutospacing="0"/>
        <w:rPr>
          <w:rFonts w:ascii="Arial" w:hAnsi="Arial" w:cs="Arial"/>
          <w:color w:val="494949"/>
          <w:sz w:val="22"/>
          <w:szCs w:val="22"/>
        </w:rPr>
      </w:pPr>
      <w:hyperlink r:id="rId11" w:history="1">
        <w:r w:rsidR="00EB55BD" w:rsidRPr="00EC7A36">
          <w:rPr>
            <w:rStyle w:val="Hyperlink"/>
            <w:rFonts w:ascii="Arial" w:hAnsi="Arial" w:cs="Arial"/>
            <w:sz w:val="22"/>
            <w:szCs w:val="22"/>
          </w:rPr>
          <w:t>wisconsinearlychildhood.org/conference</w:t>
        </w:r>
      </w:hyperlink>
      <w:bookmarkStart w:id="2" w:name="_GoBack"/>
      <w:bookmarkEnd w:id="2"/>
    </w:p>
    <w:bookmarkEnd w:id="1"/>
    <w:bookmarkEnd w:id="0"/>
    <w:p w14:paraId="24DEDF30" w14:textId="32E9FCB8" w:rsidR="00042CD6" w:rsidRPr="001C38ED" w:rsidRDefault="00042CD6" w:rsidP="001C38ED">
      <w:pPr>
        <w:widowControl w:val="0"/>
        <w:outlineLvl w:val="0"/>
        <w:rPr>
          <w:rFonts w:ascii="Arial" w:hAnsi="Arial" w:cs="Arial"/>
          <w:bCs/>
          <w:color w:val="auto"/>
          <w:sz w:val="22"/>
          <w:szCs w:val="22"/>
        </w:rPr>
      </w:pPr>
    </w:p>
    <w:p w14:paraId="29C629B5" w14:textId="1F48A878" w:rsidR="00252A2A" w:rsidRPr="00EC7A36" w:rsidRDefault="006928DD" w:rsidP="00EC7A36">
      <w:pPr>
        <w:widowControl w:val="0"/>
        <w:jc w:val="center"/>
        <w:rPr>
          <w:rStyle w:val="Hyperlink"/>
          <w:rFonts w:ascii="Arial" w:hAnsi="Arial" w:cs="Arial"/>
          <w:color w:val="000000"/>
          <w:sz w:val="22"/>
          <w:szCs w:val="22"/>
          <w:u w:val="none"/>
        </w:rPr>
      </w:pPr>
      <w:r w:rsidRPr="00AE598C">
        <w:rPr>
          <w:rFonts w:ascii="Arial" w:hAnsi="Arial" w:cs="Arial"/>
          <w:b/>
          <w:bCs/>
          <w:sz w:val="22"/>
          <w:szCs w:val="22"/>
        </w:rPr>
        <w:t xml:space="preserve">Please fill out both </w:t>
      </w:r>
      <w:r w:rsidR="00EC7A36">
        <w:rPr>
          <w:rFonts w:ascii="Arial" w:hAnsi="Arial" w:cs="Arial"/>
          <w:b/>
          <w:bCs/>
          <w:sz w:val="22"/>
          <w:szCs w:val="22"/>
        </w:rPr>
        <w:t>pages</w:t>
      </w:r>
      <w:r w:rsidRPr="00AE598C">
        <w:rPr>
          <w:rFonts w:ascii="Arial" w:hAnsi="Arial" w:cs="Arial"/>
          <w:b/>
          <w:bCs/>
          <w:sz w:val="22"/>
          <w:szCs w:val="22"/>
        </w:rPr>
        <w:t xml:space="preserve"> </w:t>
      </w:r>
      <w:r w:rsidR="00EC7A36">
        <w:rPr>
          <w:rFonts w:ascii="Arial" w:hAnsi="Arial" w:cs="Arial"/>
          <w:b/>
          <w:bCs/>
          <w:sz w:val="22"/>
          <w:szCs w:val="22"/>
        </w:rPr>
        <w:t>and email form to</w:t>
      </w:r>
      <w:r w:rsidR="00EC7A36">
        <w:rPr>
          <w:rFonts w:ascii="Arial" w:hAnsi="Arial" w:cs="Arial"/>
          <w:sz w:val="22"/>
          <w:szCs w:val="22"/>
        </w:rPr>
        <w:t xml:space="preserve"> </w:t>
      </w:r>
      <w:hyperlink r:id="rId12" w:history="1">
        <w:r w:rsidR="00252A2A" w:rsidRPr="00AE598C">
          <w:rPr>
            <w:rStyle w:val="Hyperlink"/>
            <w:rFonts w:ascii="Arial" w:hAnsi="Arial" w:cs="Arial"/>
            <w:sz w:val="22"/>
            <w:szCs w:val="22"/>
          </w:rPr>
          <w:t>aschuster@wisconsinearlychildhood.org</w:t>
        </w:r>
      </w:hyperlink>
    </w:p>
    <w:p w14:paraId="2494FB97" w14:textId="6228865C" w:rsidR="00DB1A70" w:rsidRDefault="00DB1A70" w:rsidP="00DB1A70">
      <w:pPr>
        <w:jc w:val="center"/>
        <w:rPr>
          <w:rFonts w:ascii="Arial" w:hAnsi="Arial" w:cs="Arial"/>
          <w:color w:val="auto"/>
          <w:sz w:val="22"/>
          <w:szCs w:val="22"/>
        </w:rPr>
      </w:pPr>
      <w:r w:rsidRPr="00DB1A70">
        <w:rPr>
          <w:rFonts w:ascii="Arial" w:hAnsi="Arial" w:cs="Arial"/>
          <w:color w:val="auto"/>
          <w:sz w:val="22"/>
          <w:szCs w:val="22"/>
        </w:rPr>
        <w:t>*Please also attach a high-quality digital logo to be used in promotional materials</w:t>
      </w:r>
    </w:p>
    <w:p w14:paraId="01FF6198" w14:textId="53765119" w:rsidR="00DB1A70" w:rsidRPr="00AE598C" w:rsidRDefault="00DB1A70" w:rsidP="00DB1A70">
      <w:pPr>
        <w:widowControl w:val="0"/>
        <w:jc w:val="center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 xml:space="preserve">Form can also be mailed to </w:t>
      </w:r>
      <w:r w:rsidRPr="00AE598C">
        <w:rPr>
          <w:rFonts w:ascii="Arial" w:hAnsi="Arial" w:cs="Arial"/>
          <w:bCs/>
          <w:sz w:val="22"/>
          <w:szCs w:val="22"/>
        </w:rPr>
        <w:t xml:space="preserve">Wisconsin Early Childhood Association </w:t>
      </w:r>
      <w:r w:rsidRPr="00AE598C">
        <w:rPr>
          <w:rFonts w:ascii="Arial" w:hAnsi="Arial" w:cs="Arial"/>
          <w:sz w:val="22"/>
          <w:szCs w:val="22"/>
        </w:rPr>
        <w:t>ATTN: Amy Schuster</w:t>
      </w:r>
    </w:p>
    <w:p w14:paraId="3D4FA76F" w14:textId="77987E85" w:rsidR="00DB1A70" w:rsidRDefault="00DB1A70" w:rsidP="00DB1A70">
      <w:pPr>
        <w:jc w:val="center"/>
        <w:rPr>
          <w:rFonts w:ascii="Arial" w:hAnsi="Arial" w:cs="Arial"/>
          <w:sz w:val="22"/>
          <w:szCs w:val="22"/>
        </w:rPr>
      </w:pPr>
      <w:r w:rsidRPr="00AE598C">
        <w:rPr>
          <w:rFonts w:ascii="Arial" w:hAnsi="Arial" w:cs="Arial"/>
          <w:sz w:val="22"/>
          <w:szCs w:val="22"/>
        </w:rPr>
        <w:t>2908 Marketplace Drive, #101 Fitchburg, WI 53719</w:t>
      </w:r>
      <w:r w:rsidR="00042CD6">
        <w:rPr>
          <w:rFonts w:ascii="Arial" w:hAnsi="Arial" w:cs="Arial"/>
          <w:sz w:val="22"/>
          <w:szCs w:val="22"/>
        </w:rPr>
        <w:t xml:space="preserve"> or faxed to 877-895-5477</w:t>
      </w:r>
    </w:p>
    <w:p w14:paraId="303AAC21" w14:textId="55EA328C" w:rsidR="00742BFC" w:rsidRDefault="00742BFC" w:rsidP="00DB1A70">
      <w:pPr>
        <w:jc w:val="center"/>
        <w:rPr>
          <w:rFonts w:ascii="Arial" w:hAnsi="Arial" w:cs="Arial"/>
          <w:sz w:val="22"/>
          <w:szCs w:val="22"/>
        </w:rPr>
      </w:pPr>
    </w:p>
    <w:p w14:paraId="26DCFD61" w14:textId="77777777" w:rsidR="00742BFC" w:rsidRPr="00AE598C" w:rsidRDefault="00742BFC" w:rsidP="00742BFC">
      <w:pPr>
        <w:jc w:val="center"/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  <w:r w:rsidRPr="00AE598C">
        <w:rPr>
          <w:rStyle w:val="Hyperlink"/>
          <w:rFonts w:ascii="Arial" w:hAnsi="Arial" w:cs="Arial"/>
          <w:color w:val="auto"/>
          <w:sz w:val="22"/>
          <w:szCs w:val="22"/>
          <w:u w:val="none"/>
        </w:rPr>
        <w:t xml:space="preserve">Questions? Please contact Amy Schuster at </w:t>
      </w:r>
      <w:hyperlink r:id="rId13" w:history="1">
        <w:r w:rsidRPr="00AE598C">
          <w:rPr>
            <w:rStyle w:val="Hyperlink"/>
            <w:rFonts w:ascii="Arial" w:hAnsi="Arial" w:cs="Arial"/>
            <w:sz w:val="22"/>
            <w:szCs w:val="22"/>
          </w:rPr>
          <w:t>aschuster@wisconsinearlychildhood.org</w:t>
        </w:r>
      </w:hyperlink>
      <w:r w:rsidRPr="00AE598C">
        <w:rPr>
          <w:rStyle w:val="Hyperlink"/>
          <w:rFonts w:ascii="Arial" w:hAnsi="Arial" w:cs="Arial"/>
          <w:color w:val="auto"/>
          <w:sz w:val="22"/>
          <w:szCs w:val="22"/>
          <w:u w:val="none"/>
        </w:rPr>
        <w:t xml:space="preserve"> or 608-729-1039</w:t>
      </w:r>
    </w:p>
    <w:p w14:paraId="1445C29B" w14:textId="77777777" w:rsidR="00044941" w:rsidRPr="00DB1A70" w:rsidRDefault="00044941" w:rsidP="007F41CC">
      <w:pPr>
        <w:widowControl w:val="0"/>
        <w:outlineLvl w:val="0"/>
        <w:rPr>
          <w:rFonts w:ascii="Arial" w:hAnsi="Arial" w:cs="Arial"/>
          <w:bCs/>
          <w:color w:val="auto"/>
          <w:sz w:val="22"/>
          <w:szCs w:val="22"/>
        </w:rPr>
      </w:pPr>
    </w:p>
    <w:tbl>
      <w:tblPr>
        <w:tblStyle w:val="TableGrid"/>
        <w:tblW w:w="10800" w:type="dxa"/>
        <w:tblInd w:w="-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500"/>
        <w:gridCol w:w="900"/>
        <w:gridCol w:w="810"/>
        <w:gridCol w:w="540"/>
        <w:gridCol w:w="540"/>
        <w:gridCol w:w="900"/>
        <w:gridCol w:w="86"/>
        <w:gridCol w:w="720"/>
        <w:gridCol w:w="1804"/>
      </w:tblGrid>
      <w:tr w:rsidR="00E60E58" w:rsidRPr="00575F96" w14:paraId="716EC36E" w14:textId="77777777" w:rsidTr="00EB55BD">
        <w:trPr>
          <w:trHeight w:hRule="exact" w:val="432"/>
        </w:trPr>
        <w:tc>
          <w:tcPr>
            <w:tcW w:w="10800" w:type="dxa"/>
            <w:gridSpan w:val="9"/>
            <w:shd w:val="clear" w:color="auto" w:fill="8DB3E2" w:themeFill="text2" w:themeFillTint="66"/>
            <w:vAlign w:val="center"/>
          </w:tcPr>
          <w:p w14:paraId="5001D5AA" w14:textId="1A4B7C91" w:rsidR="00E60E58" w:rsidRPr="00575F96" w:rsidRDefault="0092189B" w:rsidP="00044941">
            <w:pPr>
              <w:widowControl w:val="0"/>
              <w:outlineLvl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/>
                <w:bCs/>
                <w:sz w:val="22"/>
                <w:szCs w:val="22"/>
              </w:rPr>
              <w:t>Exhibitor Information</w:t>
            </w:r>
          </w:p>
        </w:tc>
      </w:tr>
      <w:tr w:rsidR="00E60E58" w:rsidRPr="00575F96" w14:paraId="26B2345B" w14:textId="77777777" w:rsidTr="00EB55BD">
        <w:trPr>
          <w:trHeight w:hRule="exact" w:val="432"/>
        </w:trPr>
        <w:tc>
          <w:tcPr>
            <w:tcW w:w="10800" w:type="dxa"/>
            <w:gridSpan w:val="9"/>
            <w:vAlign w:val="center"/>
          </w:tcPr>
          <w:p w14:paraId="414C49A6" w14:textId="77777777" w:rsidR="00E60E58" w:rsidRPr="00575F96" w:rsidRDefault="00E60E58" w:rsidP="00AC369A">
            <w:pPr>
              <w:widowControl w:val="0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t>Organization/Business</w:t>
            </w:r>
          </w:p>
        </w:tc>
      </w:tr>
      <w:tr w:rsidR="00E60E58" w:rsidRPr="00575F96" w14:paraId="1E65E1AC" w14:textId="77777777" w:rsidTr="00EB55BD">
        <w:trPr>
          <w:trHeight w:hRule="exact" w:val="432"/>
        </w:trPr>
        <w:tc>
          <w:tcPr>
            <w:tcW w:w="10800" w:type="dxa"/>
            <w:gridSpan w:val="9"/>
            <w:vAlign w:val="center"/>
          </w:tcPr>
          <w:p w14:paraId="1D8F52BD" w14:textId="4CD72B75" w:rsidR="00E60E58" w:rsidRPr="00575F96" w:rsidRDefault="00E60E58" w:rsidP="00AC369A">
            <w:pPr>
              <w:rPr>
                <w:rFonts w:ascii="Arial" w:hAnsi="Arial" w:cs="Arial"/>
                <w:i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t>Contact Name</w:t>
            </w:r>
          </w:p>
        </w:tc>
      </w:tr>
      <w:tr w:rsidR="00E60E58" w:rsidRPr="00575F96" w14:paraId="23E899C6" w14:textId="77777777" w:rsidTr="00EB55BD">
        <w:trPr>
          <w:trHeight w:hRule="exact" w:val="432"/>
        </w:trPr>
        <w:tc>
          <w:tcPr>
            <w:tcW w:w="10800" w:type="dxa"/>
            <w:gridSpan w:val="9"/>
            <w:vAlign w:val="center"/>
          </w:tcPr>
          <w:p w14:paraId="458F4220" w14:textId="77777777" w:rsidR="00E60E58" w:rsidRPr="00575F96" w:rsidRDefault="00E60E58" w:rsidP="00AC369A">
            <w:pPr>
              <w:widowControl w:val="0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t>Address</w:t>
            </w:r>
          </w:p>
        </w:tc>
      </w:tr>
      <w:tr w:rsidR="00094AE5" w:rsidRPr="00575F96" w14:paraId="64076FCE" w14:textId="77777777" w:rsidTr="00742BFC">
        <w:trPr>
          <w:trHeight w:hRule="exact" w:val="432"/>
        </w:trPr>
        <w:tc>
          <w:tcPr>
            <w:tcW w:w="6210" w:type="dxa"/>
            <w:gridSpan w:val="3"/>
            <w:vAlign w:val="center"/>
          </w:tcPr>
          <w:p w14:paraId="2D5FF3BC" w14:textId="77777777" w:rsidR="00E60E58" w:rsidRPr="00575F96" w:rsidRDefault="00E60E58" w:rsidP="00AC369A">
            <w:pPr>
              <w:outlineLvl w:val="0"/>
              <w:rPr>
                <w:rStyle w:val="Emphasis"/>
                <w:rFonts w:ascii="Arial" w:hAnsi="Arial" w:cs="Arial"/>
                <w:i w:val="0"/>
                <w:iCs w:val="0"/>
                <w:sz w:val="22"/>
                <w:szCs w:val="22"/>
              </w:rPr>
            </w:pPr>
            <w:r w:rsidRPr="00575F96">
              <w:rPr>
                <w:rFonts w:ascii="Arial" w:hAnsi="Arial" w:cs="Arial"/>
                <w:sz w:val="22"/>
                <w:szCs w:val="22"/>
              </w:rPr>
              <w:t>City</w:t>
            </w:r>
          </w:p>
        </w:tc>
        <w:tc>
          <w:tcPr>
            <w:tcW w:w="2066" w:type="dxa"/>
            <w:gridSpan w:val="4"/>
            <w:vAlign w:val="center"/>
          </w:tcPr>
          <w:p w14:paraId="55162C9E" w14:textId="77777777" w:rsidR="00E60E58" w:rsidRPr="00575F96" w:rsidRDefault="00E60E58" w:rsidP="00AC369A">
            <w:pPr>
              <w:outlineLvl w:val="0"/>
              <w:rPr>
                <w:rStyle w:val="Emphasis"/>
                <w:rFonts w:ascii="Arial" w:hAnsi="Arial" w:cs="Arial"/>
                <w:i w:val="0"/>
                <w:iCs w:val="0"/>
                <w:sz w:val="22"/>
                <w:szCs w:val="22"/>
              </w:rPr>
            </w:pPr>
            <w:r w:rsidRPr="00575F96">
              <w:rPr>
                <w:rStyle w:val="Emphasis"/>
                <w:rFonts w:ascii="Arial" w:hAnsi="Arial" w:cs="Arial"/>
                <w:i w:val="0"/>
                <w:iCs w:val="0"/>
                <w:sz w:val="22"/>
                <w:szCs w:val="22"/>
              </w:rPr>
              <w:t>State</w:t>
            </w:r>
          </w:p>
        </w:tc>
        <w:tc>
          <w:tcPr>
            <w:tcW w:w="2524" w:type="dxa"/>
            <w:gridSpan w:val="2"/>
            <w:vAlign w:val="center"/>
          </w:tcPr>
          <w:p w14:paraId="4EBA8183" w14:textId="77777777" w:rsidR="00E60E58" w:rsidRPr="00575F96" w:rsidRDefault="00E60E58" w:rsidP="00AC369A">
            <w:pPr>
              <w:outlineLvl w:val="0"/>
              <w:rPr>
                <w:rStyle w:val="Emphasis"/>
                <w:rFonts w:ascii="Arial" w:hAnsi="Arial" w:cs="Arial"/>
                <w:i w:val="0"/>
                <w:iCs w:val="0"/>
                <w:sz w:val="22"/>
                <w:szCs w:val="22"/>
              </w:rPr>
            </w:pPr>
            <w:r w:rsidRPr="00575F96">
              <w:rPr>
                <w:rStyle w:val="Emphasis"/>
                <w:rFonts w:ascii="Arial" w:hAnsi="Arial" w:cs="Arial"/>
                <w:i w:val="0"/>
                <w:iCs w:val="0"/>
                <w:sz w:val="22"/>
                <w:szCs w:val="22"/>
              </w:rPr>
              <w:t>Zip</w:t>
            </w:r>
          </w:p>
        </w:tc>
      </w:tr>
      <w:tr w:rsidR="00E60E58" w:rsidRPr="00575F96" w14:paraId="1713A504" w14:textId="77777777" w:rsidTr="00742BFC">
        <w:trPr>
          <w:trHeight w:hRule="exact" w:val="432"/>
        </w:trPr>
        <w:tc>
          <w:tcPr>
            <w:tcW w:w="6210" w:type="dxa"/>
            <w:gridSpan w:val="3"/>
            <w:vAlign w:val="center"/>
          </w:tcPr>
          <w:p w14:paraId="0C591D49" w14:textId="77777777" w:rsidR="00E60E58" w:rsidRPr="00575F96" w:rsidRDefault="00E60E58" w:rsidP="00AC369A">
            <w:pPr>
              <w:rPr>
                <w:rStyle w:val="Emphasis"/>
                <w:rFonts w:ascii="Arial" w:hAnsi="Arial" w:cs="Arial"/>
                <w:i w:val="0"/>
                <w:iCs w:val="0"/>
                <w:sz w:val="22"/>
                <w:szCs w:val="22"/>
              </w:rPr>
            </w:pPr>
            <w:r w:rsidRPr="00575F96">
              <w:rPr>
                <w:rFonts w:ascii="Arial" w:hAnsi="Arial" w:cs="Arial"/>
                <w:sz w:val="22"/>
                <w:szCs w:val="22"/>
              </w:rPr>
              <w:t>Email</w:t>
            </w:r>
          </w:p>
        </w:tc>
        <w:tc>
          <w:tcPr>
            <w:tcW w:w="4590" w:type="dxa"/>
            <w:gridSpan w:val="6"/>
            <w:vAlign w:val="center"/>
          </w:tcPr>
          <w:p w14:paraId="51C53F21" w14:textId="77777777" w:rsidR="00E60E58" w:rsidRPr="00575F96" w:rsidRDefault="00E60E58" w:rsidP="00AC369A">
            <w:pPr>
              <w:rPr>
                <w:rStyle w:val="Emphasis"/>
                <w:rFonts w:ascii="Arial" w:hAnsi="Arial" w:cs="Arial"/>
                <w:i w:val="0"/>
                <w:iCs w:val="0"/>
                <w:sz w:val="22"/>
                <w:szCs w:val="22"/>
              </w:rPr>
            </w:pPr>
            <w:r w:rsidRPr="00575F96">
              <w:rPr>
                <w:rFonts w:ascii="Arial" w:hAnsi="Arial" w:cs="Arial"/>
                <w:sz w:val="22"/>
                <w:szCs w:val="22"/>
              </w:rPr>
              <w:t>Phone</w:t>
            </w:r>
          </w:p>
        </w:tc>
      </w:tr>
      <w:tr w:rsidR="00520298" w:rsidRPr="00575F96" w14:paraId="426F17E5" w14:textId="77777777" w:rsidTr="00EB55BD">
        <w:trPr>
          <w:trHeight w:hRule="exact" w:val="432"/>
        </w:trPr>
        <w:tc>
          <w:tcPr>
            <w:tcW w:w="10800" w:type="dxa"/>
            <w:gridSpan w:val="9"/>
            <w:vAlign w:val="center"/>
          </w:tcPr>
          <w:p w14:paraId="59984A81" w14:textId="77777777" w:rsidR="00520298" w:rsidRPr="00575F96" w:rsidRDefault="00520298" w:rsidP="00AC369A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t>Website</w:t>
            </w:r>
          </w:p>
        </w:tc>
      </w:tr>
      <w:tr w:rsidR="00E60E58" w:rsidRPr="00575F96" w14:paraId="227F25A7" w14:textId="77777777" w:rsidTr="00A335C9">
        <w:trPr>
          <w:trHeight w:hRule="exact" w:val="811"/>
        </w:trPr>
        <w:tc>
          <w:tcPr>
            <w:tcW w:w="10800" w:type="dxa"/>
            <w:gridSpan w:val="9"/>
          </w:tcPr>
          <w:p w14:paraId="67AE3DA1" w14:textId="134E3AD9" w:rsidR="00E60E58" w:rsidRPr="00575F96" w:rsidRDefault="00E60E58" w:rsidP="00AC369A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t>Describe your product/service</w:t>
            </w:r>
          </w:p>
        </w:tc>
      </w:tr>
      <w:tr w:rsidR="00252A2A" w:rsidRPr="00575F96" w14:paraId="4789FCAC" w14:textId="77777777" w:rsidTr="00EB55BD">
        <w:trPr>
          <w:trHeight w:hRule="exact" w:val="432"/>
        </w:trPr>
        <w:tc>
          <w:tcPr>
            <w:tcW w:w="10800" w:type="dxa"/>
            <w:gridSpan w:val="9"/>
            <w:vAlign w:val="center"/>
          </w:tcPr>
          <w:p w14:paraId="49EDEC2B" w14:textId="1B4CF0A6" w:rsidR="00252A2A" w:rsidRPr="00575F96" w:rsidRDefault="00A174C3" w:rsidP="00AC369A">
            <w:pPr>
              <w:widowControl w:val="0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Primary </w:t>
            </w:r>
            <w:r w:rsidR="00252A2A" w:rsidRPr="00575F96">
              <w:rPr>
                <w:rFonts w:ascii="Arial" w:hAnsi="Arial" w:cs="Arial"/>
                <w:bCs/>
                <w:sz w:val="22"/>
                <w:szCs w:val="22"/>
              </w:rPr>
              <w:t>Exhibit</w:t>
            </w:r>
            <w:r w:rsidR="00742BFC">
              <w:rPr>
                <w:rFonts w:ascii="Arial" w:hAnsi="Arial" w:cs="Arial"/>
                <w:bCs/>
                <w:sz w:val="22"/>
                <w:szCs w:val="22"/>
              </w:rPr>
              <w:t>or</w:t>
            </w:r>
            <w:r w:rsidR="00252A2A" w:rsidRPr="00575F96">
              <w:rPr>
                <w:rFonts w:ascii="Arial" w:hAnsi="Arial" w:cs="Arial"/>
                <w:bCs/>
                <w:sz w:val="22"/>
                <w:szCs w:val="22"/>
              </w:rPr>
              <w:t xml:space="preserve"> Name</w:t>
            </w:r>
          </w:p>
        </w:tc>
      </w:tr>
      <w:tr w:rsidR="00742BFC" w:rsidRPr="00575F96" w14:paraId="446DE14E" w14:textId="77777777" w:rsidTr="001B7A0A">
        <w:trPr>
          <w:trHeight w:hRule="exact" w:val="432"/>
        </w:trPr>
        <w:tc>
          <w:tcPr>
            <w:tcW w:w="10800" w:type="dxa"/>
            <w:gridSpan w:val="9"/>
            <w:vAlign w:val="center"/>
          </w:tcPr>
          <w:p w14:paraId="03112966" w14:textId="69C1822B" w:rsidR="00742BFC" w:rsidRPr="00575F96" w:rsidRDefault="00742BFC" w:rsidP="00AC369A">
            <w:pPr>
              <w:widowControl w:val="0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t>Email</w:t>
            </w:r>
          </w:p>
        </w:tc>
      </w:tr>
      <w:tr w:rsidR="00742BFC" w:rsidRPr="00575F96" w14:paraId="14580521" w14:textId="77777777" w:rsidTr="00DB79D9">
        <w:trPr>
          <w:trHeight w:hRule="exact" w:val="432"/>
        </w:trPr>
        <w:tc>
          <w:tcPr>
            <w:tcW w:w="10800" w:type="dxa"/>
            <w:gridSpan w:val="9"/>
            <w:vAlign w:val="center"/>
          </w:tcPr>
          <w:p w14:paraId="259D0866" w14:textId="1A78D916" w:rsidR="00742BFC" w:rsidRPr="00575F96" w:rsidRDefault="00742BFC" w:rsidP="00AC369A">
            <w:pPr>
              <w:widowControl w:val="0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Cell Phone</w:t>
            </w:r>
          </w:p>
        </w:tc>
      </w:tr>
      <w:tr w:rsidR="001D3437" w:rsidRPr="00575F96" w14:paraId="0D1E4CA4" w14:textId="77777777" w:rsidTr="00EB55BD">
        <w:trPr>
          <w:trHeight w:hRule="exact" w:val="432"/>
        </w:trPr>
        <w:tc>
          <w:tcPr>
            <w:tcW w:w="10800" w:type="dxa"/>
            <w:gridSpan w:val="9"/>
            <w:vAlign w:val="center"/>
          </w:tcPr>
          <w:p w14:paraId="499C52B9" w14:textId="187CEC27" w:rsidR="001D3437" w:rsidRPr="00575F96" w:rsidRDefault="00A174C3" w:rsidP="00AC369A">
            <w:pPr>
              <w:widowControl w:val="0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Secondary </w:t>
            </w:r>
            <w:r w:rsidR="00742BFC">
              <w:rPr>
                <w:rFonts w:ascii="Arial" w:hAnsi="Arial" w:cs="Arial"/>
                <w:bCs/>
                <w:sz w:val="22"/>
                <w:szCs w:val="22"/>
              </w:rPr>
              <w:t>Exhibitor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1D3437" w:rsidRPr="00575F96">
              <w:rPr>
                <w:rFonts w:ascii="Arial" w:hAnsi="Arial" w:cs="Arial"/>
                <w:bCs/>
                <w:sz w:val="22"/>
                <w:szCs w:val="22"/>
              </w:rPr>
              <w:t>Name</w:t>
            </w:r>
          </w:p>
        </w:tc>
      </w:tr>
      <w:tr w:rsidR="00742BFC" w:rsidRPr="00575F96" w14:paraId="3F11D06E" w14:textId="77777777" w:rsidTr="00E05C3B">
        <w:trPr>
          <w:trHeight w:hRule="exact" w:val="432"/>
        </w:trPr>
        <w:tc>
          <w:tcPr>
            <w:tcW w:w="10800" w:type="dxa"/>
            <w:gridSpan w:val="9"/>
            <w:vAlign w:val="center"/>
          </w:tcPr>
          <w:p w14:paraId="5F14E13D" w14:textId="66E1D603" w:rsidR="00742BFC" w:rsidRPr="00575F96" w:rsidRDefault="00742BFC" w:rsidP="00AC369A">
            <w:pPr>
              <w:widowControl w:val="0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t xml:space="preserve">Email </w:t>
            </w:r>
          </w:p>
        </w:tc>
      </w:tr>
      <w:tr w:rsidR="00742BFC" w:rsidRPr="00575F96" w14:paraId="78EECD36" w14:textId="77777777" w:rsidTr="00211F3C">
        <w:trPr>
          <w:trHeight w:hRule="exact" w:val="432"/>
        </w:trPr>
        <w:tc>
          <w:tcPr>
            <w:tcW w:w="10800" w:type="dxa"/>
            <w:gridSpan w:val="9"/>
            <w:vAlign w:val="center"/>
          </w:tcPr>
          <w:p w14:paraId="6709AAEA" w14:textId="52815B81" w:rsidR="00742BFC" w:rsidRPr="00575F96" w:rsidRDefault="00742BFC" w:rsidP="00AC369A">
            <w:pPr>
              <w:widowControl w:val="0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t>Cell Phone</w:t>
            </w:r>
          </w:p>
        </w:tc>
      </w:tr>
      <w:tr w:rsidR="001D3437" w:rsidRPr="00575F96" w14:paraId="310035BB" w14:textId="77777777" w:rsidTr="00FE2F80">
        <w:tblPrEx>
          <w:tblCellMar>
            <w:left w:w="108" w:type="dxa"/>
            <w:right w:w="108" w:type="dxa"/>
          </w:tblCellMar>
        </w:tblPrEx>
        <w:trPr>
          <w:trHeight w:hRule="exact" w:val="432"/>
        </w:trPr>
        <w:tc>
          <w:tcPr>
            <w:tcW w:w="10800" w:type="dxa"/>
            <w:gridSpan w:val="9"/>
            <w:tcBorders>
              <w:bottom w:val="single" w:sz="4" w:space="0" w:color="auto"/>
            </w:tcBorders>
            <w:shd w:val="clear" w:color="auto" w:fill="8DB3E2" w:themeFill="text2" w:themeFillTint="66"/>
            <w:vAlign w:val="center"/>
          </w:tcPr>
          <w:p w14:paraId="514A7891" w14:textId="4B6CED34" w:rsidR="001D3437" w:rsidRPr="00575F96" w:rsidRDefault="001D3437" w:rsidP="00AC369A">
            <w:pPr>
              <w:widowControl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/>
                <w:bCs/>
                <w:sz w:val="22"/>
                <w:szCs w:val="22"/>
              </w:rPr>
              <w:t>Door Prize</w:t>
            </w:r>
            <w:r w:rsidR="00B0266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– New this ye</w:t>
            </w:r>
            <w:r w:rsidR="00042CD6">
              <w:rPr>
                <w:rFonts w:ascii="Arial" w:hAnsi="Arial" w:cs="Arial"/>
                <w:b/>
                <w:bCs/>
                <w:sz w:val="22"/>
                <w:szCs w:val="22"/>
              </w:rPr>
              <w:t>ar!  S</w:t>
            </w:r>
            <w:r w:rsidR="00B02663">
              <w:rPr>
                <w:rFonts w:ascii="Arial" w:hAnsi="Arial" w:cs="Arial"/>
                <w:b/>
                <w:bCs/>
                <w:sz w:val="22"/>
                <w:szCs w:val="22"/>
              </w:rPr>
              <w:t>ee the letter to exhibitors</w:t>
            </w:r>
            <w:r w:rsidR="00042CD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for more information</w:t>
            </w:r>
          </w:p>
        </w:tc>
      </w:tr>
      <w:tr w:rsidR="00B02663" w:rsidRPr="00575F96" w14:paraId="3625D511" w14:textId="77777777" w:rsidTr="00A335C9">
        <w:tblPrEx>
          <w:tblCellMar>
            <w:left w:w="108" w:type="dxa"/>
            <w:right w:w="108" w:type="dxa"/>
          </w:tblCellMar>
        </w:tblPrEx>
        <w:trPr>
          <w:trHeight w:val="917"/>
        </w:trPr>
        <w:tc>
          <w:tcPr>
            <w:tcW w:w="10800" w:type="dxa"/>
            <w:gridSpan w:val="9"/>
            <w:tcBorders>
              <w:bottom w:val="nil"/>
            </w:tcBorders>
            <w:shd w:val="clear" w:color="auto" w:fill="FFFFFF" w:themeFill="background1"/>
          </w:tcPr>
          <w:p w14:paraId="42739AB7" w14:textId="6CF234A8" w:rsidR="00B02663" w:rsidRPr="00B02663" w:rsidRDefault="00B02663" w:rsidP="002E1B7E">
            <w:pPr>
              <w:widowContro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t>Please describe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the door prize you will be providing.  </w:t>
            </w:r>
          </w:p>
          <w:p w14:paraId="5F43CB92" w14:textId="77777777" w:rsidR="00B02663" w:rsidRDefault="00B02663" w:rsidP="002E1B7E">
            <w:pPr>
              <w:widowControl w:val="0"/>
              <w:rPr>
                <w:rFonts w:ascii="Arial" w:hAnsi="Arial" w:cs="Arial"/>
                <w:sz w:val="22"/>
                <w:szCs w:val="22"/>
              </w:rPr>
            </w:pPr>
          </w:p>
          <w:p w14:paraId="701A25B7" w14:textId="1716E22F" w:rsidR="00B02663" w:rsidRPr="00575F96" w:rsidRDefault="00B02663" w:rsidP="002E1B7E">
            <w:pPr>
              <w:widowControl w:val="0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1C38ED" w:rsidRPr="00575F96" w14:paraId="00130F05" w14:textId="77777777" w:rsidTr="00742BFC">
        <w:tblPrEx>
          <w:tblCellMar>
            <w:left w:w="108" w:type="dxa"/>
            <w:right w:w="108" w:type="dxa"/>
          </w:tblCellMar>
        </w:tblPrEx>
        <w:trPr>
          <w:trHeight w:hRule="exact" w:val="432"/>
        </w:trPr>
        <w:tc>
          <w:tcPr>
            <w:tcW w:w="10800" w:type="dxa"/>
            <w:gridSpan w:val="9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7A6B43C0" w14:textId="4621D09D" w:rsidR="001C38ED" w:rsidRPr="00575F96" w:rsidRDefault="001C38ED" w:rsidP="00B02663">
            <w:pPr>
              <w:widowControl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pproximate value</w:t>
            </w:r>
            <w:r w:rsidR="00742BFC">
              <w:rPr>
                <w:rFonts w:ascii="Arial" w:hAnsi="Arial" w:cs="Arial"/>
                <w:sz w:val="22"/>
                <w:szCs w:val="22"/>
              </w:rPr>
              <w:t xml:space="preserve">: </w:t>
            </w:r>
          </w:p>
        </w:tc>
      </w:tr>
      <w:tr w:rsidR="00B02663" w:rsidRPr="00575F96" w14:paraId="45CE3858" w14:textId="77777777" w:rsidTr="00742BFC">
        <w:tblPrEx>
          <w:tblCellMar>
            <w:left w:w="108" w:type="dxa"/>
            <w:right w:w="108" w:type="dxa"/>
          </w:tblCellMar>
        </w:tblPrEx>
        <w:trPr>
          <w:trHeight w:hRule="exact" w:val="432"/>
        </w:trPr>
        <w:tc>
          <w:tcPr>
            <w:tcW w:w="10800" w:type="dxa"/>
            <w:gridSpan w:val="9"/>
            <w:tcBorders>
              <w:top w:val="nil"/>
            </w:tcBorders>
            <w:shd w:val="clear" w:color="auto" w:fill="FFFFFF" w:themeFill="background1"/>
            <w:vAlign w:val="center"/>
          </w:tcPr>
          <w:p w14:paraId="46F52661" w14:textId="335D4B8F" w:rsidR="00B02663" w:rsidRPr="00575F96" w:rsidRDefault="00B02663" w:rsidP="00B02663">
            <w:pPr>
              <w:widowContro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sz w:val="22"/>
                <w:szCs w:val="22"/>
              </w:rPr>
              <w:sym w:font="Wingdings" w:char="F0A8"/>
            </w:r>
            <w:r>
              <w:rPr>
                <w:rFonts w:ascii="Arial" w:hAnsi="Arial" w:cs="Arial"/>
                <w:sz w:val="22"/>
                <w:szCs w:val="22"/>
              </w:rPr>
              <w:t>Sorry</w:t>
            </w:r>
            <w:r w:rsidR="00FE2F80">
              <w:rPr>
                <w:rFonts w:ascii="Arial" w:hAnsi="Arial" w:cs="Arial"/>
                <w:sz w:val="22"/>
                <w:szCs w:val="22"/>
              </w:rPr>
              <w:t>,</w:t>
            </w:r>
            <w:r>
              <w:rPr>
                <w:rFonts w:ascii="Arial" w:hAnsi="Arial" w:cs="Arial"/>
                <w:sz w:val="22"/>
                <w:szCs w:val="22"/>
              </w:rPr>
              <w:t xml:space="preserve"> we are unable to give</w:t>
            </w:r>
            <w:r w:rsidR="00FE2F80">
              <w:rPr>
                <w:rFonts w:ascii="Arial" w:hAnsi="Arial" w:cs="Arial"/>
                <w:sz w:val="22"/>
                <w:szCs w:val="22"/>
              </w:rPr>
              <w:t xml:space="preserve"> a door prize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92189B" w:rsidRPr="00575F96" w14:paraId="79D3ADF2" w14:textId="77777777" w:rsidTr="00EB55BD">
        <w:tblPrEx>
          <w:tblCellMar>
            <w:left w:w="108" w:type="dxa"/>
            <w:right w:w="108" w:type="dxa"/>
          </w:tblCellMar>
        </w:tblPrEx>
        <w:trPr>
          <w:trHeight w:hRule="exact" w:val="432"/>
        </w:trPr>
        <w:tc>
          <w:tcPr>
            <w:tcW w:w="10800" w:type="dxa"/>
            <w:gridSpan w:val="9"/>
            <w:shd w:val="clear" w:color="auto" w:fill="8DB3E2" w:themeFill="text2" w:themeFillTint="66"/>
            <w:vAlign w:val="center"/>
          </w:tcPr>
          <w:p w14:paraId="2E1FF90E" w14:textId="07407E8A" w:rsidR="0092189B" w:rsidRPr="00575F96" w:rsidRDefault="0092189B" w:rsidP="00B134B5">
            <w:pPr>
              <w:widowControl w:val="0"/>
              <w:outlineLvl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>Exhibit type</w:t>
            </w:r>
          </w:p>
        </w:tc>
      </w:tr>
      <w:tr w:rsidR="00094AE5" w:rsidRPr="00575F96" w14:paraId="27311764" w14:textId="77777777" w:rsidTr="00742BFC">
        <w:tblPrEx>
          <w:tblCellMar>
            <w:left w:w="108" w:type="dxa"/>
            <w:right w:w="108" w:type="dxa"/>
          </w:tblCellMar>
        </w:tblPrEx>
        <w:trPr>
          <w:trHeight w:hRule="exact" w:val="432"/>
        </w:trPr>
        <w:tc>
          <w:tcPr>
            <w:tcW w:w="6210" w:type="dxa"/>
            <w:gridSpan w:val="3"/>
            <w:vAlign w:val="center"/>
          </w:tcPr>
          <w:p w14:paraId="48C5286E" w14:textId="77777777" w:rsidR="009406A9" w:rsidRPr="00575F96" w:rsidRDefault="009406A9" w:rsidP="00AC369A">
            <w:pPr>
              <w:widowControl w:val="0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bookmarkStart w:id="3" w:name="_Hlk515547310"/>
            <w:r w:rsidRPr="00575F96">
              <w:rPr>
                <w:rFonts w:ascii="Arial" w:hAnsi="Arial" w:cs="Arial"/>
                <w:bCs/>
                <w:sz w:val="22"/>
                <w:szCs w:val="22"/>
              </w:rPr>
              <w:sym w:font="Wingdings" w:char="F0A8"/>
            </w:r>
            <w:r w:rsidRPr="00575F96">
              <w:rPr>
                <w:rFonts w:ascii="Arial" w:hAnsi="Arial" w:cs="Arial"/>
                <w:bCs/>
                <w:sz w:val="22"/>
                <w:szCs w:val="22"/>
              </w:rPr>
              <w:t xml:space="preserve"> Corner Booth </w:t>
            </w:r>
            <w:r w:rsidRPr="00EC7A36">
              <w:rPr>
                <w:rFonts w:ascii="Arial" w:hAnsi="Arial" w:cs="Arial"/>
                <w:b/>
                <w:bCs/>
                <w:sz w:val="22"/>
                <w:szCs w:val="22"/>
              </w:rPr>
              <w:t>$350</w:t>
            </w:r>
          </w:p>
        </w:tc>
        <w:tc>
          <w:tcPr>
            <w:tcW w:w="1080" w:type="dxa"/>
            <w:gridSpan w:val="2"/>
            <w:vAlign w:val="center"/>
          </w:tcPr>
          <w:p w14:paraId="4EACE631" w14:textId="77777777" w:rsidR="009406A9" w:rsidRPr="00575F96" w:rsidRDefault="009406A9" w:rsidP="0092189B">
            <w:pPr>
              <w:widowControl w:val="0"/>
              <w:jc w:val="right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t>Quantity</w:t>
            </w:r>
          </w:p>
        </w:tc>
        <w:tc>
          <w:tcPr>
            <w:tcW w:w="900" w:type="dxa"/>
            <w:vAlign w:val="center"/>
          </w:tcPr>
          <w:p w14:paraId="5A07C4A9" w14:textId="77777777" w:rsidR="009406A9" w:rsidRPr="00575F96" w:rsidRDefault="009406A9" w:rsidP="0092189B">
            <w:pPr>
              <w:widowControl w:val="0"/>
              <w:jc w:val="right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806" w:type="dxa"/>
            <w:gridSpan w:val="2"/>
            <w:vAlign w:val="center"/>
          </w:tcPr>
          <w:p w14:paraId="77105F95" w14:textId="77777777" w:rsidR="009406A9" w:rsidRPr="00575F96" w:rsidRDefault="009406A9" w:rsidP="0092189B">
            <w:pPr>
              <w:widowControl w:val="0"/>
              <w:jc w:val="right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t>Total</w:t>
            </w:r>
          </w:p>
        </w:tc>
        <w:tc>
          <w:tcPr>
            <w:tcW w:w="1804" w:type="dxa"/>
            <w:vAlign w:val="center"/>
          </w:tcPr>
          <w:p w14:paraId="4A2FCF50" w14:textId="77777777" w:rsidR="009406A9" w:rsidRPr="00575F96" w:rsidRDefault="009406A9" w:rsidP="00AC369A">
            <w:pPr>
              <w:widowControl w:val="0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t xml:space="preserve">  $</w:t>
            </w:r>
          </w:p>
        </w:tc>
      </w:tr>
      <w:tr w:rsidR="00094AE5" w:rsidRPr="00575F96" w14:paraId="1B42CB9C" w14:textId="77777777" w:rsidTr="00742BFC">
        <w:tblPrEx>
          <w:tblCellMar>
            <w:left w:w="108" w:type="dxa"/>
            <w:right w:w="108" w:type="dxa"/>
          </w:tblCellMar>
        </w:tblPrEx>
        <w:trPr>
          <w:trHeight w:hRule="exact" w:val="432"/>
        </w:trPr>
        <w:tc>
          <w:tcPr>
            <w:tcW w:w="6210" w:type="dxa"/>
            <w:gridSpan w:val="3"/>
            <w:vAlign w:val="center"/>
          </w:tcPr>
          <w:p w14:paraId="215B1D50" w14:textId="77777777" w:rsidR="009406A9" w:rsidRPr="00575F96" w:rsidRDefault="009406A9" w:rsidP="00AC369A">
            <w:pPr>
              <w:widowControl w:val="0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sym w:font="Wingdings" w:char="F0A8"/>
            </w:r>
            <w:r w:rsidRPr="00575F96">
              <w:rPr>
                <w:rFonts w:ascii="Arial" w:hAnsi="Arial" w:cs="Arial"/>
                <w:bCs/>
                <w:sz w:val="22"/>
                <w:szCs w:val="22"/>
              </w:rPr>
              <w:t xml:space="preserve"> Inline / Aisle Booth </w:t>
            </w:r>
            <w:r w:rsidRPr="00EC7A36">
              <w:rPr>
                <w:rFonts w:ascii="Arial" w:hAnsi="Arial" w:cs="Arial"/>
                <w:b/>
                <w:bCs/>
                <w:sz w:val="22"/>
                <w:szCs w:val="22"/>
              </w:rPr>
              <w:t>$300</w:t>
            </w:r>
          </w:p>
        </w:tc>
        <w:tc>
          <w:tcPr>
            <w:tcW w:w="1080" w:type="dxa"/>
            <w:gridSpan w:val="2"/>
            <w:vAlign w:val="center"/>
          </w:tcPr>
          <w:p w14:paraId="3F805291" w14:textId="77777777" w:rsidR="009406A9" w:rsidRPr="00575F96" w:rsidRDefault="009406A9" w:rsidP="0092189B">
            <w:pPr>
              <w:widowControl w:val="0"/>
              <w:jc w:val="right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t>Quantity</w:t>
            </w:r>
          </w:p>
        </w:tc>
        <w:tc>
          <w:tcPr>
            <w:tcW w:w="900" w:type="dxa"/>
            <w:vAlign w:val="center"/>
          </w:tcPr>
          <w:p w14:paraId="38EC499C" w14:textId="77777777" w:rsidR="009406A9" w:rsidRPr="00575F96" w:rsidRDefault="009406A9" w:rsidP="0092189B">
            <w:pPr>
              <w:widowControl w:val="0"/>
              <w:jc w:val="right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806" w:type="dxa"/>
            <w:gridSpan w:val="2"/>
            <w:vAlign w:val="center"/>
          </w:tcPr>
          <w:p w14:paraId="5BD0C3B5" w14:textId="77777777" w:rsidR="009406A9" w:rsidRPr="00575F96" w:rsidRDefault="009406A9" w:rsidP="0092189B">
            <w:pPr>
              <w:widowControl w:val="0"/>
              <w:jc w:val="right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t>Total</w:t>
            </w:r>
          </w:p>
        </w:tc>
        <w:tc>
          <w:tcPr>
            <w:tcW w:w="1804" w:type="dxa"/>
            <w:vAlign w:val="center"/>
          </w:tcPr>
          <w:p w14:paraId="72F0CF04" w14:textId="77777777" w:rsidR="009406A9" w:rsidRPr="00575F96" w:rsidRDefault="009406A9" w:rsidP="00AC369A">
            <w:pPr>
              <w:widowControl w:val="0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t xml:space="preserve">  $</w:t>
            </w:r>
          </w:p>
        </w:tc>
      </w:tr>
      <w:tr w:rsidR="00094AE5" w:rsidRPr="00575F96" w14:paraId="4A73AF49" w14:textId="77777777" w:rsidTr="00742BFC">
        <w:tblPrEx>
          <w:tblCellMar>
            <w:left w:w="108" w:type="dxa"/>
            <w:right w:w="108" w:type="dxa"/>
          </w:tblCellMar>
        </w:tblPrEx>
        <w:trPr>
          <w:trHeight w:hRule="exact" w:val="432"/>
        </w:trPr>
        <w:tc>
          <w:tcPr>
            <w:tcW w:w="6210" w:type="dxa"/>
            <w:gridSpan w:val="3"/>
            <w:vAlign w:val="center"/>
          </w:tcPr>
          <w:p w14:paraId="6C89DC96" w14:textId="77777777" w:rsidR="009406A9" w:rsidRPr="00575F96" w:rsidRDefault="009406A9" w:rsidP="00AC369A">
            <w:pPr>
              <w:widowControl w:val="0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sym w:font="Wingdings" w:char="F0A8"/>
            </w:r>
            <w:r w:rsidRPr="00575F96">
              <w:rPr>
                <w:rFonts w:ascii="Arial" w:hAnsi="Arial" w:cs="Arial"/>
                <w:bCs/>
                <w:sz w:val="22"/>
                <w:szCs w:val="22"/>
              </w:rPr>
              <w:t xml:space="preserve"> Vendor Table $</w:t>
            </w:r>
            <w:r w:rsidRPr="00EC7A36">
              <w:rPr>
                <w:rFonts w:ascii="Arial" w:hAnsi="Arial" w:cs="Arial"/>
                <w:b/>
                <w:bCs/>
                <w:sz w:val="22"/>
                <w:szCs w:val="22"/>
              </w:rPr>
              <w:t>150</w:t>
            </w:r>
          </w:p>
        </w:tc>
        <w:tc>
          <w:tcPr>
            <w:tcW w:w="1080" w:type="dxa"/>
            <w:gridSpan w:val="2"/>
            <w:vAlign w:val="center"/>
          </w:tcPr>
          <w:p w14:paraId="7FE05A2E" w14:textId="77777777" w:rsidR="009406A9" w:rsidRPr="00575F96" w:rsidRDefault="009406A9" w:rsidP="0092189B">
            <w:pPr>
              <w:widowControl w:val="0"/>
              <w:jc w:val="right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t>Quantity</w:t>
            </w:r>
          </w:p>
        </w:tc>
        <w:tc>
          <w:tcPr>
            <w:tcW w:w="900" w:type="dxa"/>
            <w:vAlign w:val="center"/>
          </w:tcPr>
          <w:p w14:paraId="5CF081EF" w14:textId="77777777" w:rsidR="009406A9" w:rsidRPr="00575F96" w:rsidRDefault="009406A9" w:rsidP="0092189B">
            <w:pPr>
              <w:widowControl w:val="0"/>
              <w:jc w:val="right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806" w:type="dxa"/>
            <w:gridSpan w:val="2"/>
            <w:vAlign w:val="center"/>
          </w:tcPr>
          <w:p w14:paraId="11B584F8" w14:textId="77777777" w:rsidR="009406A9" w:rsidRPr="00575F96" w:rsidRDefault="009406A9" w:rsidP="0092189B">
            <w:pPr>
              <w:widowControl w:val="0"/>
              <w:jc w:val="right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t>Total</w:t>
            </w:r>
          </w:p>
        </w:tc>
        <w:tc>
          <w:tcPr>
            <w:tcW w:w="1804" w:type="dxa"/>
            <w:vAlign w:val="center"/>
          </w:tcPr>
          <w:p w14:paraId="7BBADB15" w14:textId="77777777" w:rsidR="009406A9" w:rsidRPr="00575F96" w:rsidRDefault="009406A9" w:rsidP="00AC369A">
            <w:pPr>
              <w:widowControl w:val="0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t xml:space="preserve">  $</w:t>
            </w:r>
          </w:p>
        </w:tc>
      </w:tr>
      <w:tr w:rsidR="00094AE5" w:rsidRPr="00575F96" w14:paraId="571C7886" w14:textId="77777777" w:rsidTr="00742BFC">
        <w:tblPrEx>
          <w:tblCellMar>
            <w:left w:w="108" w:type="dxa"/>
            <w:right w:w="108" w:type="dxa"/>
          </w:tblCellMar>
        </w:tblPrEx>
        <w:trPr>
          <w:trHeight w:hRule="exact" w:val="432"/>
        </w:trPr>
        <w:tc>
          <w:tcPr>
            <w:tcW w:w="6210" w:type="dxa"/>
            <w:gridSpan w:val="3"/>
            <w:vAlign w:val="center"/>
          </w:tcPr>
          <w:p w14:paraId="53186AB2" w14:textId="77777777" w:rsidR="009406A9" w:rsidRPr="00575F96" w:rsidRDefault="009406A9" w:rsidP="00AC369A">
            <w:pPr>
              <w:widowControl w:val="0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sym w:font="Wingdings" w:char="F0A8"/>
            </w:r>
            <w:r w:rsidRPr="00575F96">
              <w:rPr>
                <w:rFonts w:ascii="Arial" w:hAnsi="Arial" w:cs="Arial"/>
                <w:bCs/>
                <w:sz w:val="22"/>
                <w:szCs w:val="22"/>
              </w:rPr>
              <w:t xml:space="preserve"> Nonprofit Table </w:t>
            </w:r>
            <w:r w:rsidRPr="00EC7A36">
              <w:rPr>
                <w:rFonts w:ascii="Arial" w:hAnsi="Arial" w:cs="Arial"/>
                <w:b/>
                <w:bCs/>
                <w:sz w:val="22"/>
                <w:szCs w:val="22"/>
              </w:rPr>
              <w:t>$65</w:t>
            </w:r>
          </w:p>
        </w:tc>
        <w:tc>
          <w:tcPr>
            <w:tcW w:w="1080" w:type="dxa"/>
            <w:gridSpan w:val="2"/>
            <w:vAlign w:val="center"/>
          </w:tcPr>
          <w:p w14:paraId="6AC20D12" w14:textId="77777777" w:rsidR="009406A9" w:rsidRPr="00575F96" w:rsidRDefault="009406A9" w:rsidP="0092189B">
            <w:pPr>
              <w:widowControl w:val="0"/>
              <w:jc w:val="right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t>Quantity</w:t>
            </w:r>
          </w:p>
        </w:tc>
        <w:tc>
          <w:tcPr>
            <w:tcW w:w="900" w:type="dxa"/>
            <w:vAlign w:val="center"/>
          </w:tcPr>
          <w:p w14:paraId="317C66A6" w14:textId="77777777" w:rsidR="009406A9" w:rsidRPr="00575F96" w:rsidRDefault="009406A9" w:rsidP="0092189B">
            <w:pPr>
              <w:widowControl w:val="0"/>
              <w:jc w:val="right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806" w:type="dxa"/>
            <w:gridSpan w:val="2"/>
            <w:vAlign w:val="center"/>
          </w:tcPr>
          <w:p w14:paraId="0C7AB27E" w14:textId="77777777" w:rsidR="009406A9" w:rsidRPr="00575F96" w:rsidRDefault="009406A9" w:rsidP="0092189B">
            <w:pPr>
              <w:widowControl w:val="0"/>
              <w:jc w:val="right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t>Total</w:t>
            </w:r>
          </w:p>
        </w:tc>
        <w:tc>
          <w:tcPr>
            <w:tcW w:w="1804" w:type="dxa"/>
            <w:vAlign w:val="center"/>
          </w:tcPr>
          <w:p w14:paraId="5A1E4A7D" w14:textId="77777777" w:rsidR="009406A9" w:rsidRPr="00575F96" w:rsidRDefault="009406A9" w:rsidP="00AC369A">
            <w:pPr>
              <w:widowControl w:val="0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t xml:space="preserve">  $</w:t>
            </w:r>
          </w:p>
        </w:tc>
      </w:tr>
      <w:bookmarkEnd w:id="3"/>
      <w:tr w:rsidR="00094AE5" w:rsidRPr="00575F96" w14:paraId="315EE016" w14:textId="77777777" w:rsidTr="00742BFC">
        <w:tblPrEx>
          <w:tblCellMar>
            <w:left w:w="108" w:type="dxa"/>
            <w:right w:w="108" w:type="dxa"/>
          </w:tblCellMar>
        </w:tblPrEx>
        <w:trPr>
          <w:trHeight w:hRule="exact" w:val="432"/>
        </w:trPr>
        <w:tc>
          <w:tcPr>
            <w:tcW w:w="6210" w:type="dxa"/>
            <w:gridSpan w:val="3"/>
            <w:vAlign w:val="center"/>
          </w:tcPr>
          <w:p w14:paraId="4AA57644" w14:textId="62A8086A" w:rsidR="00094AE5" w:rsidRPr="00575F96" w:rsidRDefault="00094AE5" w:rsidP="00AC369A">
            <w:pPr>
              <w:widowControl w:val="0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sym w:font="Wingdings" w:char="F0A8"/>
            </w:r>
            <w:r w:rsidRPr="00575F96">
              <w:rPr>
                <w:rFonts w:ascii="Arial" w:hAnsi="Arial" w:cs="Arial"/>
                <w:bCs/>
                <w:sz w:val="22"/>
                <w:szCs w:val="22"/>
              </w:rPr>
              <w:t xml:space="preserve"> Electricity Needed </w:t>
            </w:r>
            <w:r w:rsidRPr="00EC7A36">
              <w:rPr>
                <w:rFonts w:ascii="Arial" w:hAnsi="Arial" w:cs="Arial"/>
                <w:b/>
                <w:bCs/>
                <w:sz w:val="22"/>
                <w:szCs w:val="22"/>
              </w:rPr>
              <w:t>$50</w:t>
            </w:r>
          </w:p>
        </w:tc>
        <w:tc>
          <w:tcPr>
            <w:tcW w:w="1080" w:type="dxa"/>
            <w:gridSpan w:val="2"/>
            <w:vAlign w:val="center"/>
          </w:tcPr>
          <w:p w14:paraId="48B6E372" w14:textId="77777777" w:rsidR="00094AE5" w:rsidRPr="00575F96" w:rsidRDefault="00094AE5" w:rsidP="0092189B">
            <w:pPr>
              <w:widowControl w:val="0"/>
              <w:jc w:val="right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t>Quantity</w:t>
            </w:r>
          </w:p>
        </w:tc>
        <w:tc>
          <w:tcPr>
            <w:tcW w:w="900" w:type="dxa"/>
            <w:vAlign w:val="center"/>
          </w:tcPr>
          <w:p w14:paraId="2B4076F7" w14:textId="77777777" w:rsidR="00094AE5" w:rsidRPr="00575F96" w:rsidRDefault="00094AE5" w:rsidP="0092189B">
            <w:pPr>
              <w:widowControl w:val="0"/>
              <w:jc w:val="right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806" w:type="dxa"/>
            <w:gridSpan w:val="2"/>
            <w:vAlign w:val="center"/>
          </w:tcPr>
          <w:p w14:paraId="6320A072" w14:textId="77777777" w:rsidR="00094AE5" w:rsidRPr="00575F96" w:rsidRDefault="00094AE5" w:rsidP="0092189B">
            <w:pPr>
              <w:widowControl w:val="0"/>
              <w:jc w:val="right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t>Total</w:t>
            </w:r>
          </w:p>
        </w:tc>
        <w:tc>
          <w:tcPr>
            <w:tcW w:w="1804" w:type="dxa"/>
            <w:vAlign w:val="center"/>
          </w:tcPr>
          <w:p w14:paraId="75B81086" w14:textId="77777777" w:rsidR="00094AE5" w:rsidRPr="00575F96" w:rsidRDefault="00094AE5" w:rsidP="00AC369A">
            <w:pPr>
              <w:widowControl w:val="0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t xml:space="preserve">  $</w:t>
            </w:r>
          </w:p>
        </w:tc>
      </w:tr>
      <w:tr w:rsidR="00094AE5" w:rsidRPr="00575F96" w14:paraId="1CAF3B57" w14:textId="77777777" w:rsidTr="00742BFC">
        <w:tblPrEx>
          <w:tblCellMar>
            <w:left w:w="108" w:type="dxa"/>
            <w:right w:w="108" w:type="dxa"/>
          </w:tblCellMar>
        </w:tblPrEx>
        <w:trPr>
          <w:trHeight w:hRule="exact" w:val="432"/>
        </w:trPr>
        <w:tc>
          <w:tcPr>
            <w:tcW w:w="4500" w:type="dxa"/>
            <w:vAlign w:val="center"/>
          </w:tcPr>
          <w:p w14:paraId="1FC78C21" w14:textId="6CA5CA39" w:rsidR="00094AE5" w:rsidRPr="00575F96" w:rsidRDefault="00094AE5" w:rsidP="00AC369A">
            <w:pPr>
              <w:widowControl w:val="0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t xml:space="preserve">Lunch for </w:t>
            </w:r>
            <w:r w:rsidR="00EC7A36">
              <w:rPr>
                <w:rFonts w:ascii="Arial" w:hAnsi="Arial" w:cs="Arial"/>
                <w:bCs/>
                <w:sz w:val="22"/>
                <w:szCs w:val="22"/>
              </w:rPr>
              <w:t xml:space="preserve">exhibit </w:t>
            </w:r>
            <w:r w:rsidRPr="00575F96">
              <w:rPr>
                <w:rFonts w:ascii="Arial" w:hAnsi="Arial" w:cs="Arial"/>
                <w:bCs/>
                <w:sz w:val="22"/>
                <w:szCs w:val="22"/>
              </w:rPr>
              <w:t>staff #1</w:t>
            </w:r>
          </w:p>
        </w:tc>
        <w:tc>
          <w:tcPr>
            <w:tcW w:w="1710" w:type="dxa"/>
            <w:gridSpan w:val="2"/>
            <w:vAlign w:val="center"/>
          </w:tcPr>
          <w:p w14:paraId="45578330" w14:textId="77777777" w:rsidR="00094AE5" w:rsidRPr="00575F96" w:rsidRDefault="00094AE5" w:rsidP="00AC369A">
            <w:pPr>
              <w:widowControl w:val="0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sym w:font="Wingdings" w:char="F0A8"/>
            </w:r>
            <w:r w:rsidRPr="00575F96">
              <w:rPr>
                <w:rFonts w:ascii="Arial" w:hAnsi="Arial" w:cs="Arial"/>
                <w:bCs/>
                <w:sz w:val="22"/>
                <w:szCs w:val="22"/>
              </w:rPr>
              <w:t xml:space="preserve"> Friday </w:t>
            </w:r>
            <w:r w:rsidRPr="00EC7A36">
              <w:rPr>
                <w:rFonts w:ascii="Arial" w:hAnsi="Arial" w:cs="Arial"/>
                <w:b/>
                <w:bCs/>
                <w:sz w:val="22"/>
                <w:szCs w:val="22"/>
              </w:rPr>
              <w:t>$10</w:t>
            </w:r>
          </w:p>
        </w:tc>
        <w:tc>
          <w:tcPr>
            <w:tcW w:w="1980" w:type="dxa"/>
            <w:gridSpan w:val="3"/>
            <w:vAlign w:val="center"/>
          </w:tcPr>
          <w:p w14:paraId="4950A0ED" w14:textId="77777777" w:rsidR="00094AE5" w:rsidRPr="00575F96" w:rsidRDefault="00094AE5" w:rsidP="00AC369A">
            <w:pPr>
              <w:widowControl w:val="0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sym w:font="Wingdings" w:char="F0A8"/>
            </w:r>
            <w:r w:rsidRPr="00575F96">
              <w:rPr>
                <w:rFonts w:ascii="Arial" w:hAnsi="Arial" w:cs="Arial"/>
                <w:bCs/>
                <w:sz w:val="22"/>
                <w:szCs w:val="22"/>
              </w:rPr>
              <w:t xml:space="preserve"> Saturday </w:t>
            </w:r>
            <w:r w:rsidRPr="00EC7A36">
              <w:rPr>
                <w:rFonts w:ascii="Arial" w:hAnsi="Arial" w:cs="Arial"/>
                <w:b/>
                <w:bCs/>
                <w:sz w:val="22"/>
                <w:szCs w:val="22"/>
              </w:rPr>
              <w:t>$10</w:t>
            </w:r>
          </w:p>
        </w:tc>
        <w:tc>
          <w:tcPr>
            <w:tcW w:w="806" w:type="dxa"/>
            <w:gridSpan w:val="2"/>
            <w:vAlign w:val="center"/>
          </w:tcPr>
          <w:p w14:paraId="353A91CB" w14:textId="77777777" w:rsidR="00094AE5" w:rsidRPr="00575F96" w:rsidRDefault="00094AE5" w:rsidP="00710711">
            <w:pPr>
              <w:widowControl w:val="0"/>
              <w:jc w:val="right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t>Total</w:t>
            </w:r>
          </w:p>
        </w:tc>
        <w:tc>
          <w:tcPr>
            <w:tcW w:w="1804" w:type="dxa"/>
            <w:vAlign w:val="center"/>
          </w:tcPr>
          <w:p w14:paraId="22F7EF97" w14:textId="79088CA1" w:rsidR="00094AE5" w:rsidRPr="00575F96" w:rsidRDefault="00094AE5" w:rsidP="00AC369A">
            <w:pPr>
              <w:widowControl w:val="0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t xml:space="preserve">  $</w:t>
            </w:r>
          </w:p>
        </w:tc>
      </w:tr>
      <w:tr w:rsidR="00094AE5" w:rsidRPr="00575F96" w14:paraId="52B058DC" w14:textId="77777777" w:rsidTr="00742BFC">
        <w:tblPrEx>
          <w:tblCellMar>
            <w:left w:w="108" w:type="dxa"/>
            <w:right w:w="108" w:type="dxa"/>
          </w:tblCellMar>
        </w:tblPrEx>
        <w:trPr>
          <w:trHeight w:hRule="exact" w:val="432"/>
        </w:trPr>
        <w:tc>
          <w:tcPr>
            <w:tcW w:w="4500" w:type="dxa"/>
            <w:vAlign w:val="center"/>
          </w:tcPr>
          <w:p w14:paraId="09843706" w14:textId="3DD18895" w:rsidR="009406A9" w:rsidRPr="00575F96" w:rsidRDefault="009406A9" w:rsidP="00AC369A">
            <w:pPr>
              <w:widowControl w:val="0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t xml:space="preserve">Lunch for </w:t>
            </w:r>
            <w:r w:rsidR="00EC7A36">
              <w:rPr>
                <w:rFonts w:ascii="Arial" w:hAnsi="Arial" w:cs="Arial"/>
                <w:bCs/>
                <w:sz w:val="22"/>
                <w:szCs w:val="22"/>
              </w:rPr>
              <w:t xml:space="preserve">exhibit </w:t>
            </w:r>
            <w:r w:rsidRPr="00575F96">
              <w:rPr>
                <w:rFonts w:ascii="Arial" w:hAnsi="Arial" w:cs="Arial"/>
                <w:bCs/>
                <w:sz w:val="22"/>
                <w:szCs w:val="22"/>
              </w:rPr>
              <w:t>staff #2</w:t>
            </w:r>
          </w:p>
        </w:tc>
        <w:tc>
          <w:tcPr>
            <w:tcW w:w="1710" w:type="dxa"/>
            <w:gridSpan w:val="2"/>
            <w:vAlign w:val="center"/>
          </w:tcPr>
          <w:p w14:paraId="303FA06C" w14:textId="607551AB" w:rsidR="009406A9" w:rsidRPr="00575F96" w:rsidRDefault="009406A9" w:rsidP="00AC369A">
            <w:pPr>
              <w:widowControl w:val="0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sym w:font="Wingdings" w:char="F0A8"/>
            </w:r>
            <w:r w:rsidR="0092189B" w:rsidRPr="00575F96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Pr="00575F96">
              <w:rPr>
                <w:rFonts w:ascii="Arial" w:hAnsi="Arial" w:cs="Arial"/>
                <w:bCs/>
                <w:sz w:val="22"/>
                <w:szCs w:val="22"/>
              </w:rPr>
              <w:t xml:space="preserve">Friday </w:t>
            </w:r>
            <w:r w:rsidRPr="00EC7A36">
              <w:rPr>
                <w:rFonts w:ascii="Arial" w:hAnsi="Arial" w:cs="Arial"/>
                <w:b/>
                <w:bCs/>
                <w:sz w:val="22"/>
                <w:szCs w:val="22"/>
              </w:rPr>
              <w:t>$10</w:t>
            </w:r>
          </w:p>
        </w:tc>
        <w:tc>
          <w:tcPr>
            <w:tcW w:w="1980" w:type="dxa"/>
            <w:gridSpan w:val="3"/>
            <w:vAlign w:val="center"/>
          </w:tcPr>
          <w:p w14:paraId="13FA0E67" w14:textId="77777777" w:rsidR="009406A9" w:rsidRPr="00575F96" w:rsidRDefault="009406A9" w:rsidP="00AC369A">
            <w:pPr>
              <w:widowControl w:val="0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sym w:font="Wingdings" w:char="F0A8"/>
            </w:r>
            <w:r w:rsidRPr="00575F96">
              <w:rPr>
                <w:rFonts w:ascii="Arial" w:hAnsi="Arial" w:cs="Arial"/>
                <w:bCs/>
                <w:sz w:val="22"/>
                <w:szCs w:val="22"/>
              </w:rPr>
              <w:t xml:space="preserve"> Saturday </w:t>
            </w:r>
            <w:r w:rsidRPr="00EC7A36">
              <w:rPr>
                <w:rFonts w:ascii="Arial" w:hAnsi="Arial" w:cs="Arial"/>
                <w:b/>
                <w:bCs/>
                <w:sz w:val="22"/>
                <w:szCs w:val="22"/>
              </w:rPr>
              <w:t>$10</w:t>
            </w:r>
          </w:p>
        </w:tc>
        <w:tc>
          <w:tcPr>
            <w:tcW w:w="806" w:type="dxa"/>
            <w:gridSpan w:val="2"/>
            <w:vAlign w:val="center"/>
          </w:tcPr>
          <w:p w14:paraId="7B073D9C" w14:textId="77777777" w:rsidR="009406A9" w:rsidRPr="00575F96" w:rsidRDefault="009406A9" w:rsidP="00710711">
            <w:pPr>
              <w:widowControl w:val="0"/>
              <w:jc w:val="right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t>Total</w:t>
            </w:r>
          </w:p>
        </w:tc>
        <w:tc>
          <w:tcPr>
            <w:tcW w:w="1804" w:type="dxa"/>
            <w:vAlign w:val="center"/>
          </w:tcPr>
          <w:p w14:paraId="5FD392B7" w14:textId="77777777" w:rsidR="009406A9" w:rsidRPr="00575F96" w:rsidRDefault="009406A9" w:rsidP="00AC369A">
            <w:pPr>
              <w:widowControl w:val="0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t xml:space="preserve">  $</w:t>
            </w:r>
          </w:p>
        </w:tc>
      </w:tr>
      <w:tr w:rsidR="00094AE5" w:rsidRPr="00575F96" w14:paraId="35F09451" w14:textId="77777777" w:rsidTr="00EB55BD">
        <w:tblPrEx>
          <w:tblCellMar>
            <w:left w:w="108" w:type="dxa"/>
            <w:right w:w="108" w:type="dxa"/>
          </w:tblCellMar>
        </w:tblPrEx>
        <w:trPr>
          <w:trHeight w:hRule="exact" w:val="432"/>
        </w:trPr>
        <w:tc>
          <w:tcPr>
            <w:tcW w:w="8996" w:type="dxa"/>
            <w:gridSpan w:val="8"/>
            <w:vAlign w:val="center"/>
          </w:tcPr>
          <w:p w14:paraId="524DDCB8" w14:textId="1189FFCC" w:rsidR="009406A9" w:rsidRPr="00575F96" w:rsidRDefault="00094AE5" w:rsidP="0092189B">
            <w:pPr>
              <w:widowControl w:val="0"/>
              <w:jc w:val="right"/>
              <w:outlineLvl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/>
                <w:bCs/>
                <w:sz w:val="22"/>
                <w:szCs w:val="22"/>
              </w:rPr>
              <w:t>Grand Total</w:t>
            </w:r>
          </w:p>
        </w:tc>
        <w:tc>
          <w:tcPr>
            <w:tcW w:w="1804" w:type="dxa"/>
            <w:vAlign w:val="center"/>
          </w:tcPr>
          <w:p w14:paraId="10194ECC" w14:textId="77777777" w:rsidR="009406A9" w:rsidRPr="00575F96" w:rsidRDefault="009406A9" w:rsidP="0092189B">
            <w:pPr>
              <w:widowControl w:val="0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t xml:space="preserve">  $</w:t>
            </w:r>
          </w:p>
        </w:tc>
      </w:tr>
      <w:tr w:rsidR="00094AE5" w:rsidRPr="00575F96" w14:paraId="3D862A6A" w14:textId="77777777" w:rsidTr="00EB55BD">
        <w:tblPrEx>
          <w:tblCellMar>
            <w:left w:w="108" w:type="dxa"/>
            <w:right w:w="108" w:type="dxa"/>
          </w:tblCellMar>
        </w:tblPrEx>
        <w:trPr>
          <w:trHeight w:hRule="exact" w:val="432"/>
        </w:trPr>
        <w:tc>
          <w:tcPr>
            <w:tcW w:w="10800" w:type="dxa"/>
            <w:gridSpan w:val="9"/>
            <w:shd w:val="clear" w:color="auto" w:fill="8DB3E2" w:themeFill="text2" w:themeFillTint="66"/>
            <w:vAlign w:val="center"/>
          </w:tcPr>
          <w:p w14:paraId="2FDFF351" w14:textId="1D28AE5B" w:rsidR="00094AE5" w:rsidRPr="00042CD6" w:rsidRDefault="00094AE5" w:rsidP="00AC369A">
            <w:pPr>
              <w:widowControl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42CD6">
              <w:rPr>
                <w:rFonts w:ascii="Arial" w:hAnsi="Arial" w:cs="Arial"/>
                <w:b/>
                <w:bCs/>
                <w:sz w:val="22"/>
                <w:szCs w:val="22"/>
              </w:rPr>
              <w:t>Payment</w:t>
            </w:r>
            <w:r w:rsidR="00624516" w:rsidRPr="00042CD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(Choose one of the following 3 ways to complete payment)</w:t>
            </w:r>
          </w:p>
        </w:tc>
      </w:tr>
      <w:tr w:rsidR="00094AE5" w:rsidRPr="00575F96" w14:paraId="6A7DA5FC" w14:textId="77777777" w:rsidTr="00EB55BD">
        <w:tblPrEx>
          <w:tblCellMar>
            <w:left w:w="108" w:type="dxa"/>
            <w:right w:w="108" w:type="dxa"/>
          </w:tblCellMar>
        </w:tblPrEx>
        <w:trPr>
          <w:trHeight w:hRule="exact" w:val="432"/>
        </w:trPr>
        <w:tc>
          <w:tcPr>
            <w:tcW w:w="10800" w:type="dxa"/>
            <w:gridSpan w:val="9"/>
            <w:vAlign w:val="center"/>
          </w:tcPr>
          <w:p w14:paraId="5F1602FE" w14:textId="484BA390" w:rsidR="00094AE5" w:rsidRPr="00575F96" w:rsidRDefault="00094AE5" w:rsidP="00AC369A">
            <w:pPr>
              <w:widowControl w:val="0"/>
              <w:rPr>
                <w:rFonts w:ascii="Arial" w:hAnsi="Arial" w:cs="Arial"/>
                <w:i/>
                <w:sz w:val="22"/>
                <w:szCs w:val="22"/>
              </w:rPr>
            </w:pPr>
            <w:r w:rsidRPr="00575F96">
              <w:rPr>
                <w:rFonts w:ascii="Arial" w:hAnsi="Arial" w:cs="Arial"/>
                <w:sz w:val="22"/>
                <w:szCs w:val="22"/>
              </w:rPr>
              <w:sym w:font="Wingdings" w:char="F0A8"/>
            </w:r>
            <w:r w:rsidRPr="00575F96">
              <w:rPr>
                <w:rFonts w:ascii="Arial" w:hAnsi="Arial" w:cs="Arial"/>
                <w:sz w:val="22"/>
                <w:szCs w:val="22"/>
              </w:rPr>
              <w:t xml:space="preserve"> My check is enclosed (</w:t>
            </w:r>
            <w:r w:rsidRPr="00575F96">
              <w:rPr>
                <w:rFonts w:ascii="Arial" w:hAnsi="Arial" w:cs="Arial"/>
                <w:i/>
                <w:sz w:val="22"/>
                <w:szCs w:val="22"/>
              </w:rPr>
              <w:t xml:space="preserve">Check or Money Order payable to WECA) </w:t>
            </w:r>
            <w:r w:rsidR="007F41CC" w:rsidRPr="00575F96">
              <w:rPr>
                <w:rFonts w:ascii="Arial" w:hAnsi="Arial" w:cs="Arial"/>
                <w:sz w:val="22"/>
                <w:szCs w:val="22"/>
              </w:rPr>
              <w:t>CHECK NUMBER:</w:t>
            </w:r>
            <w:r w:rsidRPr="00575F96">
              <w:rPr>
                <w:rFonts w:ascii="Arial" w:hAnsi="Arial" w:cs="Arial"/>
                <w:sz w:val="22"/>
                <w:szCs w:val="22"/>
              </w:rPr>
              <w:t xml:space="preserve">   </w:t>
            </w:r>
          </w:p>
        </w:tc>
      </w:tr>
      <w:tr w:rsidR="00C920AC" w:rsidRPr="00575F96" w14:paraId="3D521C8F" w14:textId="77777777" w:rsidTr="00EB55BD">
        <w:tblPrEx>
          <w:tblCellMar>
            <w:left w:w="108" w:type="dxa"/>
            <w:right w:w="108" w:type="dxa"/>
          </w:tblCellMar>
        </w:tblPrEx>
        <w:trPr>
          <w:trHeight w:hRule="exact" w:val="432"/>
        </w:trPr>
        <w:tc>
          <w:tcPr>
            <w:tcW w:w="10800" w:type="dxa"/>
            <w:gridSpan w:val="9"/>
            <w:shd w:val="clear" w:color="auto" w:fill="DBE5F1" w:themeFill="accent1" w:themeFillTint="33"/>
            <w:vAlign w:val="center"/>
          </w:tcPr>
          <w:p w14:paraId="67081D1F" w14:textId="6CA86F98" w:rsidR="00C920AC" w:rsidRPr="00575F96" w:rsidRDefault="00C920AC" w:rsidP="00AC369A">
            <w:pPr>
              <w:widowContro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color w:val="FF0000"/>
                <w:sz w:val="22"/>
                <w:szCs w:val="22"/>
              </w:rPr>
              <w:t>OR</w:t>
            </w:r>
          </w:p>
        </w:tc>
      </w:tr>
      <w:tr w:rsidR="00C920AC" w:rsidRPr="00575F96" w14:paraId="0DC9BD6B" w14:textId="77777777" w:rsidTr="00EB55BD">
        <w:tblPrEx>
          <w:tblCellMar>
            <w:left w:w="108" w:type="dxa"/>
            <w:right w:w="108" w:type="dxa"/>
          </w:tblCellMar>
        </w:tblPrEx>
        <w:trPr>
          <w:trHeight w:hRule="exact" w:val="432"/>
        </w:trPr>
        <w:tc>
          <w:tcPr>
            <w:tcW w:w="10800" w:type="dxa"/>
            <w:gridSpan w:val="9"/>
            <w:vAlign w:val="center"/>
          </w:tcPr>
          <w:p w14:paraId="0532ED64" w14:textId="57AA5CBF" w:rsidR="00C920AC" w:rsidRPr="00575F96" w:rsidRDefault="00C920AC" w:rsidP="00AC369A">
            <w:pPr>
              <w:widowContro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sz w:val="22"/>
                <w:szCs w:val="22"/>
              </w:rPr>
              <w:sym w:font="Wingdings" w:char="F0A8"/>
            </w:r>
            <w:r w:rsidRPr="00575F96">
              <w:rPr>
                <w:rFonts w:ascii="Arial" w:hAnsi="Arial" w:cs="Arial"/>
                <w:sz w:val="22"/>
                <w:szCs w:val="22"/>
              </w:rPr>
              <w:t xml:space="preserve"> Please charge my   </w:t>
            </w:r>
            <w:r w:rsidRPr="00575F96">
              <w:rPr>
                <w:rFonts w:ascii="Arial" w:hAnsi="Arial" w:cs="Arial"/>
                <w:sz w:val="22"/>
                <w:szCs w:val="22"/>
              </w:rPr>
              <w:sym w:font="Wingdings" w:char="F0A8"/>
            </w:r>
            <w:r w:rsidRPr="00575F96">
              <w:rPr>
                <w:rFonts w:ascii="Arial" w:hAnsi="Arial" w:cs="Arial"/>
                <w:sz w:val="22"/>
                <w:szCs w:val="22"/>
              </w:rPr>
              <w:t xml:space="preserve"> Visa   </w:t>
            </w:r>
            <w:r w:rsidRPr="00575F96">
              <w:rPr>
                <w:rFonts w:ascii="Arial" w:hAnsi="Arial" w:cs="Arial"/>
                <w:sz w:val="22"/>
                <w:szCs w:val="22"/>
              </w:rPr>
              <w:sym w:font="Wingdings" w:char="F0A8"/>
            </w:r>
            <w:r w:rsidRPr="00575F96">
              <w:rPr>
                <w:rFonts w:ascii="Arial" w:hAnsi="Arial" w:cs="Arial"/>
                <w:sz w:val="22"/>
                <w:szCs w:val="22"/>
              </w:rPr>
              <w:t xml:space="preserve"> MasterCard</w:t>
            </w:r>
          </w:p>
        </w:tc>
      </w:tr>
      <w:tr w:rsidR="00FE2F80" w:rsidRPr="00575F96" w14:paraId="518BB666" w14:textId="77777777" w:rsidTr="00EB55BD">
        <w:tblPrEx>
          <w:tblCellMar>
            <w:left w:w="108" w:type="dxa"/>
            <w:right w:w="108" w:type="dxa"/>
          </w:tblCellMar>
        </w:tblPrEx>
        <w:trPr>
          <w:trHeight w:hRule="exact" w:val="432"/>
        </w:trPr>
        <w:tc>
          <w:tcPr>
            <w:tcW w:w="6750" w:type="dxa"/>
            <w:gridSpan w:val="4"/>
            <w:vAlign w:val="center"/>
          </w:tcPr>
          <w:p w14:paraId="082DBE18" w14:textId="77777777" w:rsidR="00FE2F80" w:rsidRPr="00575F96" w:rsidRDefault="00FE2F80" w:rsidP="00AC369A">
            <w:pPr>
              <w:widowContro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t>Card number</w:t>
            </w:r>
          </w:p>
        </w:tc>
        <w:tc>
          <w:tcPr>
            <w:tcW w:w="4050" w:type="dxa"/>
            <w:gridSpan w:val="5"/>
            <w:vAlign w:val="center"/>
          </w:tcPr>
          <w:p w14:paraId="5DE266B9" w14:textId="77777777" w:rsidR="00FE2F80" w:rsidRPr="00575F96" w:rsidRDefault="00FE2F80" w:rsidP="00AC369A">
            <w:pPr>
              <w:widowContro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t>Expiration date</w:t>
            </w:r>
          </w:p>
        </w:tc>
      </w:tr>
      <w:tr w:rsidR="006928DD" w:rsidRPr="00575F96" w14:paraId="6C1598B9" w14:textId="77777777" w:rsidTr="00EB55BD">
        <w:tblPrEx>
          <w:tblCellMar>
            <w:left w:w="108" w:type="dxa"/>
            <w:right w:w="108" w:type="dxa"/>
          </w:tblCellMar>
        </w:tblPrEx>
        <w:trPr>
          <w:trHeight w:hRule="exact" w:val="432"/>
        </w:trPr>
        <w:tc>
          <w:tcPr>
            <w:tcW w:w="10800" w:type="dxa"/>
            <w:gridSpan w:val="9"/>
            <w:vAlign w:val="center"/>
          </w:tcPr>
          <w:p w14:paraId="4A1D9623" w14:textId="704780DE" w:rsidR="006928DD" w:rsidRPr="00575F96" w:rsidRDefault="006928DD" w:rsidP="00AC369A">
            <w:pPr>
              <w:widowContro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t>Name that appears on card</w:t>
            </w:r>
          </w:p>
        </w:tc>
      </w:tr>
      <w:tr w:rsidR="00C920AC" w:rsidRPr="00575F96" w14:paraId="6F0193AB" w14:textId="77777777" w:rsidTr="00742BFC">
        <w:tblPrEx>
          <w:tblCellMar>
            <w:left w:w="108" w:type="dxa"/>
            <w:right w:w="108" w:type="dxa"/>
          </w:tblCellMar>
        </w:tblPrEx>
        <w:trPr>
          <w:trHeight w:hRule="exact" w:val="901"/>
        </w:trPr>
        <w:tc>
          <w:tcPr>
            <w:tcW w:w="10800" w:type="dxa"/>
            <w:gridSpan w:val="9"/>
          </w:tcPr>
          <w:p w14:paraId="638E8E9A" w14:textId="17A57EFA" w:rsidR="00C920AC" w:rsidRPr="00575F96" w:rsidRDefault="00C920AC" w:rsidP="00EC7A36">
            <w:pPr>
              <w:widowContro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t xml:space="preserve">Billing </w:t>
            </w:r>
            <w:r w:rsidR="006928DD" w:rsidRPr="00575F96">
              <w:rPr>
                <w:rFonts w:ascii="Arial" w:hAnsi="Arial" w:cs="Arial"/>
                <w:bCs/>
                <w:sz w:val="22"/>
                <w:szCs w:val="22"/>
              </w:rPr>
              <w:t>a</w:t>
            </w:r>
            <w:r w:rsidRPr="00575F96">
              <w:rPr>
                <w:rFonts w:ascii="Arial" w:hAnsi="Arial" w:cs="Arial"/>
                <w:bCs/>
                <w:sz w:val="22"/>
                <w:szCs w:val="22"/>
              </w:rPr>
              <w:t xml:space="preserve">ddress </w:t>
            </w:r>
            <w:r w:rsidR="006928DD" w:rsidRPr="00575F96">
              <w:rPr>
                <w:rFonts w:ascii="Arial" w:hAnsi="Arial" w:cs="Arial"/>
                <w:bCs/>
                <w:sz w:val="22"/>
                <w:szCs w:val="22"/>
              </w:rPr>
              <w:t>for</w:t>
            </w:r>
            <w:r w:rsidRPr="00575F96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6928DD" w:rsidRPr="00575F96">
              <w:rPr>
                <w:rFonts w:ascii="Arial" w:hAnsi="Arial" w:cs="Arial"/>
                <w:bCs/>
                <w:sz w:val="22"/>
                <w:szCs w:val="22"/>
              </w:rPr>
              <w:t>c</w:t>
            </w:r>
            <w:r w:rsidRPr="00575F96">
              <w:rPr>
                <w:rFonts w:ascii="Arial" w:hAnsi="Arial" w:cs="Arial"/>
                <w:bCs/>
                <w:sz w:val="22"/>
                <w:szCs w:val="22"/>
              </w:rPr>
              <w:t>ard (including address, city, state, zip)</w:t>
            </w:r>
          </w:p>
        </w:tc>
      </w:tr>
      <w:tr w:rsidR="00EC7A36" w:rsidRPr="00575F96" w14:paraId="5CEE9C9A" w14:textId="77777777" w:rsidTr="00EC7A36">
        <w:tblPrEx>
          <w:tblCellMar>
            <w:left w:w="108" w:type="dxa"/>
            <w:right w:w="108" w:type="dxa"/>
          </w:tblCellMar>
        </w:tblPrEx>
        <w:trPr>
          <w:trHeight w:hRule="exact" w:val="432"/>
        </w:trPr>
        <w:tc>
          <w:tcPr>
            <w:tcW w:w="10800" w:type="dxa"/>
            <w:gridSpan w:val="9"/>
            <w:vAlign w:val="center"/>
          </w:tcPr>
          <w:p w14:paraId="14DF7DED" w14:textId="61A2B5C0" w:rsidR="00EC7A36" w:rsidRPr="00575F96" w:rsidRDefault="00EC7A36" w:rsidP="00EC7A36">
            <w:pPr>
              <w:widowControl w:val="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Who should we call if there is an issue with the card?   </w:t>
            </w:r>
          </w:p>
        </w:tc>
      </w:tr>
      <w:tr w:rsidR="00EC7A36" w:rsidRPr="00575F96" w14:paraId="47205E37" w14:textId="77777777" w:rsidTr="00EC7A36">
        <w:tblPrEx>
          <w:tblCellMar>
            <w:left w:w="108" w:type="dxa"/>
            <w:right w:w="108" w:type="dxa"/>
          </w:tblCellMar>
        </w:tblPrEx>
        <w:trPr>
          <w:trHeight w:hRule="exact" w:val="432"/>
        </w:trPr>
        <w:tc>
          <w:tcPr>
            <w:tcW w:w="5400" w:type="dxa"/>
            <w:gridSpan w:val="2"/>
            <w:vAlign w:val="center"/>
          </w:tcPr>
          <w:p w14:paraId="12644D87" w14:textId="77777777" w:rsidR="00EC7A36" w:rsidRDefault="00EC7A36" w:rsidP="00EC7A36">
            <w:pPr>
              <w:widowControl w:val="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Phone number</w:t>
            </w:r>
          </w:p>
        </w:tc>
        <w:tc>
          <w:tcPr>
            <w:tcW w:w="5400" w:type="dxa"/>
            <w:gridSpan w:val="7"/>
            <w:vAlign w:val="center"/>
          </w:tcPr>
          <w:p w14:paraId="357AE7EE" w14:textId="3D1D7C3F" w:rsidR="00EC7A36" w:rsidRDefault="00EC7A36" w:rsidP="00EC7A36">
            <w:pPr>
              <w:widowControl w:val="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Best time to call?</w:t>
            </w:r>
          </w:p>
        </w:tc>
      </w:tr>
      <w:tr w:rsidR="00EC7A36" w:rsidRPr="00575F96" w14:paraId="301E156B" w14:textId="77777777" w:rsidTr="00EB55BD">
        <w:tblPrEx>
          <w:tblCellMar>
            <w:left w:w="108" w:type="dxa"/>
            <w:right w:w="108" w:type="dxa"/>
          </w:tblCellMar>
        </w:tblPrEx>
        <w:trPr>
          <w:trHeight w:hRule="exact" w:val="432"/>
        </w:trPr>
        <w:tc>
          <w:tcPr>
            <w:tcW w:w="10800" w:type="dxa"/>
            <w:gridSpan w:val="9"/>
            <w:shd w:val="clear" w:color="auto" w:fill="DBE5F1" w:themeFill="accent1" w:themeFillTint="33"/>
            <w:vAlign w:val="center"/>
          </w:tcPr>
          <w:p w14:paraId="6E64E7D0" w14:textId="32908790" w:rsidR="00EC7A36" w:rsidRPr="00575F96" w:rsidRDefault="00EC7A36" w:rsidP="00EC7A36">
            <w:pPr>
              <w:widowContro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color w:val="FF0000"/>
                <w:sz w:val="22"/>
                <w:szCs w:val="22"/>
              </w:rPr>
              <w:t>OR</w:t>
            </w:r>
          </w:p>
        </w:tc>
      </w:tr>
      <w:tr w:rsidR="00EC7A36" w:rsidRPr="00575F96" w14:paraId="61B07AFB" w14:textId="77777777" w:rsidTr="00EB55BD">
        <w:tblPrEx>
          <w:tblCellMar>
            <w:left w:w="108" w:type="dxa"/>
            <w:right w:w="108" w:type="dxa"/>
          </w:tblCellMar>
        </w:tblPrEx>
        <w:trPr>
          <w:trHeight w:hRule="exact" w:val="432"/>
        </w:trPr>
        <w:tc>
          <w:tcPr>
            <w:tcW w:w="10800" w:type="dxa"/>
            <w:gridSpan w:val="9"/>
            <w:vAlign w:val="center"/>
          </w:tcPr>
          <w:p w14:paraId="3CC80D3C" w14:textId="710E18F4" w:rsidR="00EC7A36" w:rsidRPr="00575F96" w:rsidRDefault="00EC7A36" w:rsidP="00EC7A36">
            <w:pPr>
              <w:widowContro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sz w:val="22"/>
                <w:szCs w:val="22"/>
              </w:rPr>
              <w:sym w:font="Wingdings" w:char="F0A8"/>
            </w:r>
            <w:r w:rsidRPr="00575F96">
              <w:rPr>
                <w:rFonts w:ascii="Arial" w:hAnsi="Arial" w:cs="Arial"/>
                <w:sz w:val="22"/>
                <w:szCs w:val="22"/>
              </w:rPr>
              <w:t xml:space="preserve"> Please call me so I can provide credit card information over the phone.</w:t>
            </w:r>
          </w:p>
        </w:tc>
      </w:tr>
      <w:tr w:rsidR="00EC7A36" w:rsidRPr="00575F96" w14:paraId="50D1DC2F" w14:textId="77777777" w:rsidTr="00EB55BD">
        <w:tblPrEx>
          <w:tblCellMar>
            <w:left w:w="108" w:type="dxa"/>
            <w:right w:w="108" w:type="dxa"/>
          </w:tblCellMar>
        </w:tblPrEx>
        <w:trPr>
          <w:trHeight w:hRule="exact" w:val="432"/>
        </w:trPr>
        <w:tc>
          <w:tcPr>
            <w:tcW w:w="10800" w:type="dxa"/>
            <w:gridSpan w:val="9"/>
            <w:vAlign w:val="center"/>
          </w:tcPr>
          <w:p w14:paraId="7F5DE973" w14:textId="4BE4FAD2" w:rsidR="00EC7A36" w:rsidRPr="00575F96" w:rsidRDefault="00EC7A36" w:rsidP="00EC7A36">
            <w:pPr>
              <w:widowContro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t>Name</w:t>
            </w:r>
          </w:p>
        </w:tc>
      </w:tr>
      <w:tr w:rsidR="00FE2F80" w:rsidRPr="00575F96" w14:paraId="524271FA" w14:textId="77777777" w:rsidTr="002706BF">
        <w:tblPrEx>
          <w:tblCellMar>
            <w:left w:w="108" w:type="dxa"/>
            <w:right w:w="108" w:type="dxa"/>
          </w:tblCellMar>
        </w:tblPrEx>
        <w:trPr>
          <w:trHeight w:hRule="exact" w:val="432"/>
        </w:trPr>
        <w:tc>
          <w:tcPr>
            <w:tcW w:w="5400" w:type="dxa"/>
            <w:gridSpan w:val="2"/>
            <w:vAlign w:val="center"/>
          </w:tcPr>
          <w:p w14:paraId="51E47176" w14:textId="77777777" w:rsidR="00FE2F80" w:rsidRPr="00575F96" w:rsidRDefault="00FE2F80" w:rsidP="00EC7A36">
            <w:pPr>
              <w:widowContro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t>Phone Number</w:t>
            </w:r>
          </w:p>
        </w:tc>
        <w:tc>
          <w:tcPr>
            <w:tcW w:w="5400" w:type="dxa"/>
            <w:gridSpan w:val="7"/>
            <w:vAlign w:val="center"/>
          </w:tcPr>
          <w:p w14:paraId="68099267" w14:textId="3032F8C2" w:rsidR="00FE2F80" w:rsidRPr="00575F96" w:rsidRDefault="00FE2F80" w:rsidP="00EC7A36">
            <w:pPr>
              <w:widowContro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75F96">
              <w:rPr>
                <w:rFonts w:ascii="Arial" w:hAnsi="Arial" w:cs="Arial"/>
                <w:bCs/>
                <w:sz w:val="22"/>
                <w:szCs w:val="22"/>
              </w:rPr>
              <w:t xml:space="preserve">Best time to </w:t>
            </w:r>
            <w:r>
              <w:rPr>
                <w:rFonts w:ascii="Arial" w:hAnsi="Arial" w:cs="Arial"/>
                <w:bCs/>
                <w:sz w:val="22"/>
                <w:szCs w:val="22"/>
              </w:rPr>
              <w:t>call?</w:t>
            </w:r>
          </w:p>
        </w:tc>
      </w:tr>
      <w:tr w:rsidR="00742BFC" w:rsidRPr="00575F96" w14:paraId="20CD7010" w14:textId="77777777" w:rsidTr="00742BFC">
        <w:tblPrEx>
          <w:tblCellMar>
            <w:left w:w="108" w:type="dxa"/>
            <w:right w:w="108" w:type="dxa"/>
          </w:tblCellMar>
        </w:tblPrEx>
        <w:trPr>
          <w:trHeight w:hRule="exact" w:val="432"/>
        </w:trPr>
        <w:tc>
          <w:tcPr>
            <w:tcW w:w="10800" w:type="dxa"/>
            <w:gridSpan w:val="9"/>
            <w:shd w:val="clear" w:color="auto" w:fill="8DB3E2" w:themeFill="text2" w:themeFillTint="66"/>
            <w:vAlign w:val="center"/>
          </w:tcPr>
          <w:p w14:paraId="2E3ACCBE" w14:textId="1CCF8085" w:rsidR="00742BFC" w:rsidRPr="00742BFC" w:rsidRDefault="00742BFC" w:rsidP="00EC7A36">
            <w:pPr>
              <w:widowControl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742BFC" w:rsidRPr="00575F96" w14:paraId="33ADCD95" w14:textId="77777777" w:rsidTr="00742BFC">
        <w:tblPrEx>
          <w:tblCellMar>
            <w:left w:w="108" w:type="dxa"/>
            <w:right w:w="108" w:type="dxa"/>
          </w:tblCellMar>
        </w:tblPrEx>
        <w:trPr>
          <w:trHeight w:hRule="exact" w:val="3277"/>
        </w:trPr>
        <w:tc>
          <w:tcPr>
            <w:tcW w:w="10800" w:type="dxa"/>
            <w:gridSpan w:val="9"/>
            <w:vAlign w:val="center"/>
          </w:tcPr>
          <w:p w14:paraId="5DB1CEE3" w14:textId="77777777" w:rsidR="00742BFC" w:rsidRPr="00741D53" w:rsidRDefault="00742BFC" w:rsidP="00742BFC">
            <w:pPr>
              <w:rPr>
                <w:rFonts w:ascii="Arial" w:hAnsi="Arial" w:cs="Arial"/>
              </w:rPr>
            </w:pPr>
            <w:r w:rsidRPr="00741D53">
              <w:rPr>
                <w:rFonts w:ascii="Arial" w:hAnsi="Arial" w:cs="Arial"/>
              </w:rPr>
              <w:t>In submitting this exhibit application, you agree to the following:</w:t>
            </w:r>
          </w:p>
          <w:p w14:paraId="095ACC82" w14:textId="77777777" w:rsidR="00742BFC" w:rsidRPr="00741D53" w:rsidRDefault="00742BFC" w:rsidP="00742BFC">
            <w:pPr>
              <w:numPr>
                <w:ilvl w:val="0"/>
                <w:numId w:val="3"/>
              </w:numPr>
              <w:ind w:left="330" w:hanging="330"/>
              <w:rPr>
                <w:rFonts w:ascii="Arial" w:hAnsi="Arial" w:cs="Arial"/>
              </w:rPr>
            </w:pPr>
            <w:r w:rsidRPr="00741D53">
              <w:rPr>
                <w:rFonts w:ascii="Arial" w:hAnsi="Arial" w:cs="Arial"/>
              </w:rPr>
              <w:t>Each exhibitor must purchase enough space to contain the entire exhibit without encroaching on aisle space or other available space.</w:t>
            </w:r>
          </w:p>
          <w:p w14:paraId="7B645C3B" w14:textId="77777777" w:rsidR="00742BFC" w:rsidRPr="00741D53" w:rsidRDefault="00742BFC" w:rsidP="00742BFC">
            <w:pPr>
              <w:numPr>
                <w:ilvl w:val="0"/>
                <w:numId w:val="3"/>
              </w:numPr>
              <w:ind w:left="330" w:hanging="330"/>
              <w:rPr>
                <w:rFonts w:ascii="Arial" w:hAnsi="Arial" w:cs="Arial"/>
              </w:rPr>
            </w:pPr>
            <w:r w:rsidRPr="00741D53">
              <w:rPr>
                <w:rFonts w:ascii="Arial" w:hAnsi="Arial" w:cs="Arial"/>
              </w:rPr>
              <w:t>Space will be assigned on a first-come, first-served basis and is subject to the rights reserved by WECA, at its sole discretion, to select and assign space as well as rearrange and reassign exhibitors.</w:t>
            </w:r>
          </w:p>
          <w:p w14:paraId="54334ECD" w14:textId="77777777" w:rsidR="00742BFC" w:rsidRPr="00741D53" w:rsidRDefault="00742BFC" w:rsidP="00742BFC">
            <w:pPr>
              <w:numPr>
                <w:ilvl w:val="0"/>
                <w:numId w:val="3"/>
              </w:numPr>
              <w:ind w:left="330" w:hanging="330"/>
              <w:rPr>
                <w:rFonts w:ascii="Arial" w:hAnsi="Arial" w:cs="Arial"/>
              </w:rPr>
            </w:pPr>
            <w:r w:rsidRPr="00741D53">
              <w:rPr>
                <w:rFonts w:ascii="Arial" w:hAnsi="Arial" w:cs="Arial"/>
              </w:rPr>
              <w:t xml:space="preserve">Booths must be staffed for all hours that the exhibit hall is open. </w:t>
            </w:r>
          </w:p>
          <w:p w14:paraId="4F62E29E" w14:textId="77777777" w:rsidR="00742BFC" w:rsidRPr="00741D53" w:rsidRDefault="00742BFC" w:rsidP="00742BFC">
            <w:pPr>
              <w:numPr>
                <w:ilvl w:val="0"/>
                <w:numId w:val="3"/>
              </w:numPr>
              <w:ind w:left="330" w:hanging="330"/>
              <w:rPr>
                <w:rFonts w:ascii="Arial" w:hAnsi="Arial" w:cs="Arial"/>
              </w:rPr>
            </w:pPr>
            <w:r w:rsidRPr="00741D53">
              <w:rPr>
                <w:rFonts w:ascii="Arial" w:hAnsi="Arial" w:cs="Arial"/>
              </w:rPr>
              <w:t>To ensure booth or table space, full payment is required.</w:t>
            </w:r>
          </w:p>
          <w:p w14:paraId="1F9CA091" w14:textId="77777777" w:rsidR="00742BFC" w:rsidRPr="00741D53" w:rsidRDefault="00742BFC" w:rsidP="00742BFC">
            <w:pPr>
              <w:numPr>
                <w:ilvl w:val="0"/>
                <w:numId w:val="3"/>
              </w:numPr>
              <w:ind w:left="330" w:hanging="330"/>
              <w:rPr>
                <w:rFonts w:ascii="Arial" w:hAnsi="Arial" w:cs="Arial"/>
              </w:rPr>
            </w:pPr>
            <w:r w:rsidRPr="00741D53">
              <w:rPr>
                <w:rFonts w:ascii="Arial" w:hAnsi="Arial" w:cs="Arial"/>
              </w:rPr>
              <w:t>Exhibitor will forfeit any space not occupied 2 hours before exhibit hall opens. The space may be resold or reassigned by WECA without refund.</w:t>
            </w:r>
          </w:p>
          <w:p w14:paraId="56C893FF" w14:textId="77777777" w:rsidR="00742BFC" w:rsidRPr="00741D53" w:rsidRDefault="00742BFC" w:rsidP="00742BFC">
            <w:pPr>
              <w:numPr>
                <w:ilvl w:val="0"/>
                <w:numId w:val="3"/>
              </w:numPr>
              <w:ind w:left="330" w:hanging="330"/>
              <w:rPr>
                <w:rFonts w:ascii="Arial" w:hAnsi="Arial" w:cs="Arial"/>
              </w:rPr>
            </w:pPr>
            <w:r w:rsidRPr="00741D53">
              <w:rPr>
                <w:rFonts w:ascii="Arial" w:hAnsi="Arial" w:cs="Arial"/>
              </w:rPr>
              <w:t xml:space="preserve">Fees are not refundable after </w:t>
            </w:r>
            <w:r w:rsidRPr="00741D53">
              <w:rPr>
                <w:rFonts w:ascii="Arial" w:hAnsi="Arial" w:cs="Arial"/>
                <w:color w:val="000000" w:themeColor="text1"/>
              </w:rPr>
              <w:t>November 1.</w:t>
            </w:r>
          </w:p>
          <w:p w14:paraId="67E275C0" w14:textId="77777777" w:rsidR="00742BFC" w:rsidRPr="00A3549B" w:rsidRDefault="00742BFC" w:rsidP="00742BFC">
            <w:pPr>
              <w:numPr>
                <w:ilvl w:val="0"/>
                <w:numId w:val="3"/>
              </w:numPr>
              <w:ind w:left="330" w:hanging="330"/>
              <w:rPr>
                <w:rFonts w:ascii="Arial" w:hAnsi="Arial" w:cs="Arial"/>
                <w:color w:val="000000" w:themeColor="text1"/>
              </w:rPr>
            </w:pPr>
            <w:r w:rsidRPr="00741D53">
              <w:rPr>
                <w:rFonts w:ascii="Arial" w:hAnsi="Arial" w:cs="Arial"/>
                <w:color w:val="000000" w:themeColor="text1"/>
                <w:shd w:val="clear" w:color="auto" w:fill="FFFFFF"/>
              </w:rPr>
              <w:t>WECA is not responsible for any items or products that are left unattended.</w:t>
            </w:r>
          </w:p>
          <w:p w14:paraId="7B84E0B7" w14:textId="4D576A49" w:rsidR="00742BFC" w:rsidRPr="00742BFC" w:rsidRDefault="00742BFC" w:rsidP="00742BFC">
            <w:pPr>
              <w:numPr>
                <w:ilvl w:val="0"/>
                <w:numId w:val="3"/>
              </w:numPr>
              <w:ind w:left="330" w:hanging="330"/>
              <w:rPr>
                <w:rFonts w:ascii="Arial" w:hAnsi="Arial" w:cs="Arial"/>
                <w:color w:val="000000" w:themeColor="text1"/>
              </w:rPr>
            </w:pPr>
            <w:r w:rsidRPr="00741D53">
              <w:rPr>
                <w:rFonts w:ascii="Arial" w:hAnsi="Arial" w:cs="Arial"/>
                <w:color w:val="000000" w:themeColor="text1"/>
                <w:shd w:val="clear" w:color="auto" w:fill="FFFFFF"/>
              </w:rPr>
              <w:t>WECA will not set up any materials that you ship or drop off</w:t>
            </w:r>
            <w:r>
              <w:rPr>
                <w:rFonts w:ascii="Arial" w:hAnsi="Arial" w:cs="Arial"/>
                <w:color w:val="000000" w:themeColor="text1"/>
                <w:shd w:val="clear" w:color="auto" w:fill="FFFFFF"/>
              </w:rPr>
              <w:t>; nor pack and ship items once the conference is complete.</w:t>
            </w:r>
          </w:p>
        </w:tc>
      </w:tr>
    </w:tbl>
    <w:p w14:paraId="5BF15BA3" w14:textId="7204BC38" w:rsidR="00520298" w:rsidRDefault="00520298" w:rsidP="00742BFC">
      <w:pPr>
        <w:widowControl w:val="0"/>
        <w:rPr>
          <w:rFonts w:ascii="Arial" w:hAnsi="Arial" w:cs="Arial"/>
          <w:b/>
          <w:bCs/>
          <w:sz w:val="22"/>
          <w:szCs w:val="22"/>
        </w:rPr>
      </w:pPr>
    </w:p>
    <w:sectPr w:rsidR="00520298" w:rsidSect="002E1B7E">
      <w:headerReference w:type="default" r:id="rId14"/>
      <w:footerReference w:type="default" r:id="rId15"/>
      <w:pgSz w:w="12240" w:h="15840"/>
      <w:pgMar w:top="864" w:right="720" w:bottom="864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776F86" w14:textId="77777777" w:rsidR="006928DD" w:rsidRDefault="006928DD" w:rsidP="008F1184">
      <w:r>
        <w:separator/>
      </w:r>
    </w:p>
  </w:endnote>
  <w:endnote w:type="continuationSeparator" w:id="0">
    <w:p w14:paraId="6C4E4BBF" w14:textId="77777777" w:rsidR="006928DD" w:rsidRDefault="006928DD" w:rsidP="008F11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3E3DEB" w14:textId="283F4E34" w:rsidR="006928DD" w:rsidRPr="00B244CA" w:rsidRDefault="006928DD" w:rsidP="002E1B7E">
    <w:pPr>
      <w:pStyle w:val="Footer"/>
      <w:rPr>
        <w:rFonts w:ascii="Arial" w:hAnsi="Arial" w:cs="Arial"/>
      </w:rPr>
    </w:pPr>
  </w:p>
  <w:p w14:paraId="7810DE46" w14:textId="7932E752" w:rsidR="006928DD" w:rsidRDefault="006928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8579C4" w14:textId="77777777" w:rsidR="006928DD" w:rsidRDefault="006928DD" w:rsidP="008F1184">
      <w:r>
        <w:separator/>
      </w:r>
    </w:p>
  </w:footnote>
  <w:footnote w:type="continuationSeparator" w:id="0">
    <w:p w14:paraId="74AC8C06" w14:textId="77777777" w:rsidR="006928DD" w:rsidRDefault="006928DD" w:rsidP="008F11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1C8E63" w14:textId="7E989BE4" w:rsidR="00EB55BD" w:rsidRDefault="008E0E7F" w:rsidP="00EB55BD">
    <w:pPr>
      <w:pStyle w:val="Header"/>
      <w:tabs>
        <w:tab w:val="clear" w:pos="4680"/>
        <w:tab w:val="clear" w:pos="9360"/>
        <w:tab w:val="left" w:pos="7125"/>
      </w:tabs>
    </w:pPr>
    <w:r>
      <w:rPr>
        <w:noProof/>
      </w:rPr>
      <w:drawing>
        <wp:anchor distT="0" distB="0" distL="114300" distR="114300" simplePos="0" relativeHeight="251659264" behindDoc="0" locked="0" layoutInCell="1" allowOverlap="1" wp14:anchorId="073B6D01" wp14:editId="01AA4568">
          <wp:simplePos x="0" y="0"/>
          <wp:positionH relativeFrom="margin">
            <wp:align>right</wp:align>
          </wp:positionH>
          <wp:positionV relativeFrom="paragraph">
            <wp:posOffset>-118110</wp:posOffset>
          </wp:positionV>
          <wp:extent cx="2171700" cy="680085"/>
          <wp:effectExtent l="0" t="0" r="0" b="5715"/>
          <wp:wrapSquare wrapText="bothSides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eca_long_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71700" cy="6800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23EDD281" wp14:editId="6B704BD3">
          <wp:simplePos x="0" y="0"/>
          <wp:positionH relativeFrom="column">
            <wp:posOffset>66675</wp:posOffset>
          </wp:positionH>
          <wp:positionV relativeFrom="paragraph">
            <wp:posOffset>-180975</wp:posOffset>
          </wp:positionV>
          <wp:extent cx="2228850" cy="764540"/>
          <wp:effectExtent l="0" t="0" r="0" b="0"/>
          <wp:wrapSquare wrapText="bothSides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28850" cy="764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B55B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00B9F"/>
    <w:multiLevelType w:val="hybridMultilevel"/>
    <w:tmpl w:val="0152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04345E"/>
    <w:multiLevelType w:val="hybridMultilevel"/>
    <w:tmpl w:val="70FCD99E"/>
    <w:lvl w:ilvl="0" w:tplc="68AC23C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B83072"/>
    <w:multiLevelType w:val="hybridMultilevel"/>
    <w:tmpl w:val="A99C6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C15D50"/>
    <w:multiLevelType w:val="hybridMultilevel"/>
    <w:tmpl w:val="1C5A0A56"/>
    <w:lvl w:ilvl="0" w:tplc="2098CD42">
      <w:start w:val="290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3D2036"/>
    <w:multiLevelType w:val="hybridMultilevel"/>
    <w:tmpl w:val="BF360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E20660"/>
    <w:multiLevelType w:val="hybridMultilevel"/>
    <w:tmpl w:val="881030AA"/>
    <w:lvl w:ilvl="0" w:tplc="68AC23C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360"/>
  <w:evenAndOddHeaders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3MjU1NzI2NzE0MDVX0lEKTi0uzszPAykwrAUA1PLqxSwAAAA="/>
  </w:docVars>
  <w:rsids>
    <w:rsidRoot w:val="00FE2570"/>
    <w:rsid w:val="00016431"/>
    <w:rsid w:val="0002556C"/>
    <w:rsid w:val="00036782"/>
    <w:rsid w:val="00042915"/>
    <w:rsid w:val="00042CD6"/>
    <w:rsid w:val="00044941"/>
    <w:rsid w:val="00045F0B"/>
    <w:rsid w:val="00051D6D"/>
    <w:rsid w:val="00074487"/>
    <w:rsid w:val="0008374D"/>
    <w:rsid w:val="00094AE5"/>
    <w:rsid w:val="000B58AE"/>
    <w:rsid w:val="000C7846"/>
    <w:rsid w:val="00101C84"/>
    <w:rsid w:val="00106565"/>
    <w:rsid w:val="001350AB"/>
    <w:rsid w:val="001444CE"/>
    <w:rsid w:val="001451C1"/>
    <w:rsid w:val="00153427"/>
    <w:rsid w:val="00160290"/>
    <w:rsid w:val="001864AB"/>
    <w:rsid w:val="001A5280"/>
    <w:rsid w:val="001B128B"/>
    <w:rsid w:val="001C38ED"/>
    <w:rsid w:val="001D3437"/>
    <w:rsid w:val="001E0F5A"/>
    <w:rsid w:val="00214590"/>
    <w:rsid w:val="00216FD1"/>
    <w:rsid w:val="00240C2C"/>
    <w:rsid w:val="00245D3E"/>
    <w:rsid w:val="0024748C"/>
    <w:rsid w:val="00252A2A"/>
    <w:rsid w:val="0025621C"/>
    <w:rsid w:val="0027378C"/>
    <w:rsid w:val="00281D13"/>
    <w:rsid w:val="00286D32"/>
    <w:rsid w:val="002C6CC1"/>
    <w:rsid w:val="002D7429"/>
    <w:rsid w:val="002E03A2"/>
    <w:rsid w:val="002E1B7E"/>
    <w:rsid w:val="002F68E7"/>
    <w:rsid w:val="00320760"/>
    <w:rsid w:val="003259CF"/>
    <w:rsid w:val="00330807"/>
    <w:rsid w:val="00357D9B"/>
    <w:rsid w:val="00362A4F"/>
    <w:rsid w:val="00365276"/>
    <w:rsid w:val="00372DBD"/>
    <w:rsid w:val="003775E2"/>
    <w:rsid w:val="003813ED"/>
    <w:rsid w:val="0039010E"/>
    <w:rsid w:val="00396B55"/>
    <w:rsid w:val="003A08E2"/>
    <w:rsid w:val="003A2436"/>
    <w:rsid w:val="003A5844"/>
    <w:rsid w:val="003B052E"/>
    <w:rsid w:val="003B6180"/>
    <w:rsid w:val="003E715F"/>
    <w:rsid w:val="004064B7"/>
    <w:rsid w:val="0043135A"/>
    <w:rsid w:val="00493354"/>
    <w:rsid w:val="004A413A"/>
    <w:rsid w:val="004D09A8"/>
    <w:rsid w:val="004E1D35"/>
    <w:rsid w:val="004E4BA9"/>
    <w:rsid w:val="004E744B"/>
    <w:rsid w:val="004F25FD"/>
    <w:rsid w:val="005105AA"/>
    <w:rsid w:val="00517477"/>
    <w:rsid w:val="00520298"/>
    <w:rsid w:val="00546D18"/>
    <w:rsid w:val="00565EB5"/>
    <w:rsid w:val="00571401"/>
    <w:rsid w:val="00575F96"/>
    <w:rsid w:val="00596C7E"/>
    <w:rsid w:val="005A438F"/>
    <w:rsid w:val="005B3B49"/>
    <w:rsid w:val="005C6B13"/>
    <w:rsid w:val="005C6F78"/>
    <w:rsid w:val="005E31B7"/>
    <w:rsid w:val="005F1727"/>
    <w:rsid w:val="00622C94"/>
    <w:rsid w:val="00624516"/>
    <w:rsid w:val="00660E62"/>
    <w:rsid w:val="00670FA7"/>
    <w:rsid w:val="006742B5"/>
    <w:rsid w:val="00675012"/>
    <w:rsid w:val="006928DD"/>
    <w:rsid w:val="006A6B92"/>
    <w:rsid w:val="006B3B0C"/>
    <w:rsid w:val="00704EDD"/>
    <w:rsid w:val="00710711"/>
    <w:rsid w:val="007116B0"/>
    <w:rsid w:val="00724A6E"/>
    <w:rsid w:val="00730288"/>
    <w:rsid w:val="00735F82"/>
    <w:rsid w:val="00737029"/>
    <w:rsid w:val="00742BFC"/>
    <w:rsid w:val="007559FC"/>
    <w:rsid w:val="00760524"/>
    <w:rsid w:val="007727D9"/>
    <w:rsid w:val="0077415A"/>
    <w:rsid w:val="0077664B"/>
    <w:rsid w:val="007907F2"/>
    <w:rsid w:val="00792ECA"/>
    <w:rsid w:val="007B65FB"/>
    <w:rsid w:val="007D57C0"/>
    <w:rsid w:val="007D7B19"/>
    <w:rsid w:val="007F0667"/>
    <w:rsid w:val="007F41CC"/>
    <w:rsid w:val="008052A0"/>
    <w:rsid w:val="00823A03"/>
    <w:rsid w:val="00837233"/>
    <w:rsid w:val="008A70B7"/>
    <w:rsid w:val="008C4DF0"/>
    <w:rsid w:val="008D480E"/>
    <w:rsid w:val="008E0E7F"/>
    <w:rsid w:val="008F1184"/>
    <w:rsid w:val="009012DE"/>
    <w:rsid w:val="009053A1"/>
    <w:rsid w:val="0092189B"/>
    <w:rsid w:val="009406A9"/>
    <w:rsid w:val="00945893"/>
    <w:rsid w:val="00961211"/>
    <w:rsid w:val="0097789C"/>
    <w:rsid w:val="00977AA9"/>
    <w:rsid w:val="00977C86"/>
    <w:rsid w:val="0099453A"/>
    <w:rsid w:val="00A07B29"/>
    <w:rsid w:val="00A174C3"/>
    <w:rsid w:val="00A335C9"/>
    <w:rsid w:val="00A3655E"/>
    <w:rsid w:val="00A40EA2"/>
    <w:rsid w:val="00A448E4"/>
    <w:rsid w:val="00A454E0"/>
    <w:rsid w:val="00A46EAB"/>
    <w:rsid w:val="00A63CCD"/>
    <w:rsid w:val="00A6481B"/>
    <w:rsid w:val="00A706CB"/>
    <w:rsid w:val="00A762E0"/>
    <w:rsid w:val="00AA0860"/>
    <w:rsid w:val="00AA3853"/>
    <w:rsid w:val="00AB294B"/>
    <w:rsid w:val="00AB495B"/>
    <w:rsid w:val="00AC369A"/>
    <w:rsid w:val="00AD1970"/>
    <w:rsid w:val="00AD349E"/>
    <w:rsid w:val="00AD4105"/>
    <w:rsid w:val="00AD650F"/>
    <w:rsid w:val="00AE2E8F"/>
    <w:rsid w:val="00AE598C"/>
    <w:rsid w:val="00B02663"/>
    <w:rsid w:val="00B040ED"/>
    <w:rsid w:val="00B11C90"/>
    <w:rsid w:val="00B134B5"/>
    <w:rsid w:val="00B244CA"/>
    <w:rsid w:val="00B3601D"/>
    <w:rsid w:val="00B60CE5"/>
    <w:rsid w:val="00B64BF8"/>
    <w:rsid w:val="00B64CA3"/>
    <w:rsid w:val="00B73E19"/>
    <w:rsid w:val="00B759CC"/>
    <w:rsid w:val="00B96D27"/>
    <w:rsid w:val="00B978CE"/>
    <w:rsid w:val="00BB38CB"/>
    <w:rsid w:val="00BB5D2B"/>
    <w:rsid w:val="00BC52E9"/>
    <w:rsid w:val="00BE0A55"/>
    <w:rsid w:val="00C0434C"/>
    <w:rsid w:val="00C22C47"/>
    <w:rsid w:val="00C5539E"/>
    <w:rsid w:val="00C62B6A"/>
    <w:rsid w:val="00C7047D"/>
    <w:rsid w:val="00C741B6"/>
    <w:rsid w:val="00C75BB7"/>
    <w:rsid w:val="00C75BCA"/>
    <w:rsid w:val="00C920AC"/>
    <w:rsid w:val="00C94170"/>
    <w:rsid w:val="00C95A9E"/>
    <w:rsid w:val="00CC2733"/>
    <w:rsid w:val="00CE762A"/>
    <w:rsid w:val="00CF1E5B"/>
    <w:rsid w:val="00D1422C"/>
    <w:rsid w:val="00D213B3"/>
    <w:rsid w:val="00D25F4D"/>
    <w:rsid w:val="00D47E20"/>
    <w:rsid w:val="00D53475"/>
    <w:rsid w:val="00D768E8"/>
    <w:rsid w:val="00D85D4B"/>
    <w:rsid w:val="00D90288"/>
    <w:rsid w:val="00DB1A70"/>
    <w:rsid w:val="00DB77F2"/>
    <w:rsid w:val="00E23D37"/>
    <w:rsid w:val="00E37ABF"/>
    <w:rsid w:val="00E60E58"/>
    <w:rsid w:val="00E82B80"/>
    <w:rsid w:val="00E83713"/>
    <w:rsid w:val="00EA18E6"/>
    <w:rsid w:val="00EB55BD"/>
    <w:rsid w:val="00EC1D93"/>
    <w:rsid w:val="00EC7A36"/>
    <w:rsid w:val="00ED2303"/>
    <w:rsid w:val="00ED4B95"/>
    <w:rsid w:val="00EF1DC7"/>
    <w:rsid w:val="00F15504"/>
    <w:rsid w:val="00F20782"/>
    <w:rsid w:val="00F31947"/>
    <w:rsid w:val="00F41BF1"/>
    <w:rsid w:val="00F466B8"/>
    <w:rsid w:val="00F46895"/>
    <w:rsid w:val="00F55454"/>
    <w:rsid w:val="00F630D7"/>
    <w:rsid w:val="00F725F3"/>
    <w:rsid w:val="00F9172D"/>
    <w:rsid w:val="00F9201C"/>
    <w:rsid w:val="00FA0A86"/>
    <w:rsid w:val="00FB5CFC"/>
    <w:rsid w:val="00FC7F2D"/>
    <w:rsid w:val="00FD15AC"/>
    <w:rsid w:val="00FE0D14"/>
    <w:rsid w:val="00FE23DE"/>
    <w:rsid w:val="00FE2570"/>
    <w:rsid w:val="00FE2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3E6182F"/>
  <w15:docId w15:val="{2AAF2C75-917A-487E-8248-679D6268F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E2570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78C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E257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052A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978CE"/>
    <w:rPr>
      <w:rFonts w:asciiTheme="majorHAnsi" w:eastAsiaTheme="majorEastAsia" w:hAnsiTheme="majorHAnsi" w:cstheme="majorBidi"/>
      <w:b/>
      <w:bCs/>
      <w:color w:val="365F91" w:themeColor="accent1" w:themeShade="BF"/>
      <w:kern w:val="28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B978CE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704EDD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17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1727"/>
    <w:rPr>
      <w:rFonts w:ascii="Tahoma" w:eastAsia="Times New Roman" w:hAnsi="Tahoma" w:cs="Tahoma"/>
      <w:color w:val="000000"/>
      <w:kern w:val="28"/>
      <w:sz w:val="16"/>
      <w:szCs w:val="16"/>
    </w:rPr>
  </w:style>
  <w:style w:type="character" w:styleId="Mention">
    <w:name w:val="Mention"/>
    <w:basedOn w:val="DefaultParagraphFont"/>
    <w:uiPriority w:val="99"/>
    <w:semiHidden/>
    <w:unhideWhenUsed/>
    <w:rsid w:val="005E31B7"/>
    <w:rPr>
      <w:color w:val="2B579A"/>
      <w:shd w:val="clear" w:color="auto" w:fill="E6E6E6"/>
    </w:rPr>
  </w:style>
  <w:style w:type="paragraph" w:customStyle="1" w:styleId="l-margin-none">
    <w:name w:val="l-margin-none"/>
    <w:basedOn w:val="Normal"/>
    <w:rsid w:val="00FC7F2D"/>
    <w:pPr>
      <w:spacing w:before="100" w:beforeAutospacing="1" w:after="100" w:afterAutospacing="1"/>
    </w:pPr>
    <w:rPr>
      <w:color w:val="auto"/>
      <w:kern w:val="0"/>
      <w:sz w:val="24"/>
      <w:szCs w:val="24"/>
    </w:rPr>
  </w:style>
  <w:style w:type="table" w:styleId="TableGrid">
    <w:name w:val="Table Grid"/>
    <w:basedOn w:val="TableNormal"/>
    <w:uiPriority w:val="59"/>
    <w:rsid w:val="00372D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">
    <w:name w:val="Grid Table 6 Colorful"/>
    <w:basedOn w:val="TableNormal"/>
    <w:uiPriority w:val="51"/>
    <w:rsid w:val="008F118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8F11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1184"/>
    <w:rPr>
      <w:rFonts w:ascii="Times New Roman" w:eastAsia="Times New Roman" w:hAnsi="Times New Roman" w:cs="Times New Roman"/>
      <w:color w:val="000000"/>
      <w:kern w:val="28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F11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1184"/>
    <w:rPr>
      <w:rFonts w:ascii="Times New Roman" w:eastAsia="Times New Roman" w:hAnsi="Times New Roman" w:cs="Times New Roman"/>
      <w:color w:val="000000"/>
      <w:kern w:val="28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7559F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986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3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schuster@wisconsinearlychildhood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schuster@wisconsinearlychildhood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isconsinearlychildhood.org/conference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782B36D4BC874DA6ABCBB25A2FA727" ma:contentTypeVersion="12" ma:contentTypeDescription="Create a new document." ma:contentTypeScope="" ma:versionID="4ffaeb6d92488e9b333d29d0570bb7b4">
  <xsd:schema xmlns:xsd="http://www.w3.org/2001/XMLSchema" xmlns:xs="http://www.w3.org/2001/XMLSchema" xmlns:p="http://schemas.microsoft.com/office/2006/metadata/properties" xmlns:ns2="ab55b2f4-f806-4e94-9339-f832cc674337" xmlns:ns3="ca525c6d-ff41-4648-a011-50d8a05699e9" targetNamespace="http://schemas.microsoft.com/office/2006/metadata/properties" ma:root="true" ma:fieldsID="4763f1bfd6c11f6d9d2acd9d9e079a66" ns2:_="" ns3:_="">
    <xsd:import namespace="ab55b2f4-f806-4e94-9339-f832cc674337"/>
    <xsd:import namespace="ca525c6d-ff41-4648-a011-50d8a0569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55b2f4-f806-4e94-9339-f832cc6743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525c6d-ff41-4648-a011-50d8a0569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5D006E-91D0-4E05-9435-873E13E687B5}">
  <ds:schemaRefs>
    <ds:schemaRef ds:uri="http://www.w3.org/XML/1998/namespace"/>
    <ds:schemaRef ds:uri="http://schemas.microsoft.com/office/2006/documentManagement/types"/>
    <ds:schemaRef ds:uri="http://purl.org/dc/terms/"/>
    <ds:schemaRef ds:uri="http://purl.org/dc/elements/1.1/"/>
    <ds:schemaRef ds:uri="ab55b2f4-f806-4e94-9339-f832cc674337"/>
    <ds:schemaRef ds:uri="http://schemas.microsoft.com/office/infopath/2007/PartnerControls"/>
    <ds:schemaRef ds:uri="http://schemas.openxmlformats.org/package/2006/metadata/core-properties"/>
    <ds:schemaRef ds:uri="ca525c6d-ff41-4648-a011-50d8a05699e9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EB9C045-7B17-4ED6-942F-D04A5E7CC7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55b2f4-f806-4e94-9339-f832cc674337"/>
    <ds:schemaRef ds:uri="ca525c6d-ff41-4648-a011-50d8a0569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EC8997-8984-4295-8FBD-E69E8A9934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E1ABF80-83A1-41D7-9370-62FC58918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3</TotalTime>
  <Pages>2</Pages>
  <Words>458</Words>
  <Characters>261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A</Company>
  <LinksUpToDate>false</LinksUpToDate>
  <CharactersWithSpaces>3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urray</dc:creator>
  <cp:lastModifiedBy>Amy Schuster</cp:lastModifiedBy>
  <cp:revision>22</cp:revision>
  <cp:lastPrinted>2019-05-17T18:57:00Z</cp:lastPrinted>
  <dcterms:created xsi:type="dcterms:W3CDTF">2018-05-03T17:31:00Z</dcterms:created>
  <dcterms:modified xsi:type="dcterms:W3CDTF">2019-08-29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782B36D4BC874DA6ABCBB25A2FA727</vt:lpwstr>
  </property>
  <property fmtid="{D5CDD505-2E9C-101B-9397-08002B2CF9AE}" pid="3" name="Order">
    <vt:r8>4828400</vt:r8>
  </property>
</Properties>
</file>